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EDBA0" w14:textId="77777777" w:rsidR="00964C44" w:rsidRPr="00106F45" w:rsidRDefault="00F0050C" w:rsidP="00106F45">
      <w:pPr>
        <w:pStyle w:val="NormalWeb"/>
        <w:spacing w:before="0" w:beforeAutospacing="0" w:after="0" w:afterAutospacing="0"/>
        <w:jc w:val="center"/>
        <w:rPr>
          <w:sz w:val="10"/>
          <w:szCs w:val="20"/>
          <w:lang w:val="en"/>
        </w:rPr>
      </w:pPr>
      <w:r w:rsidRPr="00106F45">
        <w:rPr>
          <w:b/>
          <w:bCs/>
          <w:sz w:val="28"/>
          <w:szCs w:val="48"/>
          <w:lang w:val="en"/>
        </w:rPr>
        <w:t xml:space="preserve">CMPSC122 </w:t>
      </w:r>
      <w:r w:rsidR="0039306E">
        <w:rPr>
          <w:b/>
          <w:bCs/>
          <w:sz w:val="28"/>
          <w:szCs w:val="48"/>
          <w:lang w:val="en"/>
        </w:rPr>
        <w:t>In-Lab 2</w:t>
      </w:r>
      <w:r w:rsidR="0039306E" w:rsidRPr="0039306E">
        <w:rPr>
          <w:b/>
          <w:bCs/>
          <w:sz w:val="28"/>
          <w:szCs w:val="48"/>
          <w:lang w:val="en"/>
        </w:rPr>
        <w:t xml:space="preserve"> - Review of C++ </w:t>
      </w:r>
      <w:r w:rsidRPr="00106F45">
        <w:rPr>
          <w:b/>
          <w:bCs/>
          <w:sz w:val="28"/>
          <w:szCs w:val="48"/>
          <w:lang w:val="en"/>
        </w:rPr>
        <w:t xml:space="preserve">Arrays </w:t>
      </w:r>
    </w:p>
    <w:p w14:paraId="748EDBA1" w14:textId="77777777" w:rsidR="00A243B0" w:rsidRDefault="000F7D95" w:rsidP="0039306E">
      <w:pPr>
        <w:pStyle w:val="style6"/>
        <w:spacing w:line="480" w:lineRule="auto"/>
        <w:rPr>
          <w:rFonts w:ascii="Times New Roman" w:hAnsi="Times New Roman" w:cs="Times New Roman"/>
          <w:sz w:val="14"/>
          <w:szCs w:val="24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748EDBEF">
          <v:rect id="_x0000_i1027" alt="" style="width:468pt;height:1pt;mso-width-percent:0;mso-height-percent:0;mso-width-percent:0;mso-height-percent:0" o:hralign="center" o:hrstd="t" o:hrnoshade="t" o:hr="t" fillcolor="black [3213]" stroked="f"/>
        </w:pict>
      </w:r>
    </w:p>
    <w:p w14:paraId="748EDBA2" w14:textId="77777777" w:rsidR="0039306E" w:rsidRDefault="0039306E" w:rsidP="0039306E">
      <w:pPr>
        <w:pStyle w:val="style6"/>
        <w:rPr>
          <w:rFonts w:ascii="Times New Roman" w:hAnsi="Times New Roman" w:cs="Times New Roman"/>
          <w:sz w:val="22"/>
          <w:szCs w:val="22"/>
          <w:lang w:val="en"/>
        </w:rPr>
      </w:pPr>
      <w:r w:rsidRPr="00A243B0"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 xml:space="preserve">Part I. </w:t>
      </w:r>
      <w:r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 xml:space="preserve"> In-Lab</w:t>
      </w:r>
      <w:r w:rsidRPr="00A243B0"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 xml:space="preserve"> </w:t>
      </w:r>
      <w:r w:rsidRPr="0049369C"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 xml:space="preserve">Exercise </w:t>
      </w:r>
      <w:r w:rsidRPr="00A243B0"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>(</w:t>
      </w:r>
      <w:r w:rsidRPr="00A243B0">
        <w:rPr>
          <w:rFonts w:ascii="Times New Roman" w:hAnsi="Times New Roman" w:cs="Times New Roman"/>
          <w:sz w:val="22"/>
          <w:szCs w:val="22"/>
          <w:lang w:val="en"/>
        </w:rPr>
        <w:t>10 points</w:t>
      </w:r>
      <w:r>
        <w:rPr>
          <w:rFonts w:ascii="Times New Roman" w:hAnsi="Times New Roman" w:cs="Times New Roman"/>
          <w:sz w:val="22"/>
          <w:szCs w:val="22"/>
          <w:lang w:val="en"/>
        </w:rPr>
        <w:t>)</w:t>
      </w:r>
    </w:p>
    <w:p w14:paraId="748EDBA3" w14:textId="77777777" w:rsidR="0039306E" w:rsidRDefault="0039306E" w:rsidP="00106F45">
      <w:pPr>
        <w:pStyle w:val="style6"/>
        <w:rPr>
          <w:rFonts w:ascii="Times New Roman" w:hAnsi="Times New Roman" w:cs="Times New Roman"/>
          <w:sz w:val="22"/>
          <w:szCs w:val="22"/>
          <w:u w:val="single"/>
          <w:lang w:val="en"/>
        </w:rPr>
      </w:pPr>
    </w:p>
    <w:p w14:paraId="748EDBA4" w14:textId="77777777" w:rsidR="00701619" w:rsidRDefault="00A243B0" w:rsidP="00701619">
      <w:pPr>
        <w:pStyle w:val="style6"/>
        <w:jc w:val="both"/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</w:pP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 w:rsidR="00AE0B5B"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ubmit the solution files </w:t>
      </w:r>
      <w:r w:rsidR="00F0050C"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of Exercise</w:t>
      </w:r>
      <w:r w:rsidR="0038674E"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 w:rsidR="00F0050C"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 </w:t>
      </w:r>
      <w:r w:rsidR="00AE0B5B">
        <w:rPr>
          <w:rFonts w:ascii="Times New Roman" w:hAnsi="Times New Roman" w:cs="Times New Roman"/>
          <w:sz w:val="22"/>
          <w:szCs w:val="22"/>
          <w:u w:val="single"/>
          <w:lang w:val="en"/>
        </w:rPr>
        <w:t>online before the due date/time</w:t>
      </w:r>
      <w:r w:rsidR="0038674E" w:rsidRPr="00A54D98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.</w:t>
      </w:r>
      <w:r w:rsid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U</w:t>
      </w:r>
      <w:r w:rsidR="00AE0B5B"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pload your file named </w:t>
      </w:r>
      <w:r w:rsidR="00AE0B5B" w:rsidRPr="00AE0B5B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InLab2.docx</w:t>
      </w:r>
      <w:r w:rsidR="00AE0B5B"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.   </w:t>
      </w:r>
      <w:r w:rsidR="00701619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You can use this handout and append your answer in between, please u</w:t>
      </w:r>
      <w:r w:rsidR="00AE0B5B"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se a different color font for your answers for easy grading.</w:t>
      </w:r>
      <w:r w:rsidR="00832FC6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</w:t>
      </w:r>
      <w:r w:rsidR="00701619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Example:</w:t>
      </w:r>
    </w:p>
    <w:p w14:paraId="748EDBA5" w14:textId="77777777" w:rsidR="00701619" w:rsidRDefault="00701619" w:rsidP="00701619">
      <w:pPr>
        <w:pStyle w:val="style6"/>
        <w:jc w:val="both"/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</w:pPr>
    </w:p>
    <w:p w14:paraId="748EDBA6" w14:textId="02CCE41B" w:rsidR="00280F49" w:rsidRDefault="00701619" w:rsidP="00280F49">
      <w:pPr>
        <w:pStyle w:val="style6"/>
        <w:numPr>
          <w:ilvl w:val="0"/>
          <w:numId w:val="6"/>
        </w:numPr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</w:pPr>
      <w:r w:rsidRPr="00701619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A pointer variable stores a(n)</w:t>
      </w:r>
      <w:r w:rsidR="002E5996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memory address</w:t>
      </w:r>
      <w:r w:rsidRPr="00701619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.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</w:t>
      </w:r>
      <w:r w:rsidRPr="00701619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&lt;</w:t>
      </w:r>
      <w:r w:rsidR="00CA59A4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type </w:t>
      </w:r>
      <w:r w:rsidRPr="00701619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your answer</w:t>
      </w:r>
      <w:r w:rsidR="00CA59A4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 here</w:t>
      </w:r>
      <w:r w:rsidR="00280F49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 or in a separate line</w:t>
      </w:r>
      <w:r w:rsidR="00CA59A4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,</w:t>
      </w:r>
    </w:p>
    <w:p w14:paraId="748EDBA7" w14:textId="7AB9FA99" w:rsidR="00701619" w:rsidRDefault="00280F49" w:rsidP="00280F49">
      <w:pPr>
        <w:pStyle w:val="style6"/>
        <w:ind w:left="4320" w:firstLine="720"/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</w:pPr>
      <w:r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   </w:t>
      </w:r>
      <w:r w:rsidR="00CA59A4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separate </w:t>
      </w:r>
      <w:r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answers with </w:t>
      </w:r>
      <w:r w:rsidR="007B20F3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a </w:t>
      </w:r>
      <w:r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comma</w:t>
      </w:r>
      <w:r w:rsidR="00CA59A4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 if any</w:t>
      </w:r>
      <w:r w:rsidR="00701619" w:rsidRPr="00701619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&gt;</w:t>
      </w:r>
    </w:p>
    <w:p w14:paraId="748EDBA8" w14:textId="77777777" w:rsidR="00AE0B5B" w:rsidRDefault="00AE0B5B" w:rsidP="00106F45">
      <w:pPr>
        <w:pStyle w:val="style6"/>
        <w:rPr>
          <w:rFonts w:ascii="Times New Roman" w:hAnsi="Times New Roman" w:cs="Times New Roman"/>
          <w:sz w:val="22"/>
          <w:szCs w:val="22"/>
          <w:lang w:val="en"/>
        </w:rPr>
      </w:pPr>
    </w:p>
    <w:p w14:paraId="748EDBA9" w14:textId="77777777" w:rsidR="00701619" w:rsidRPr="00A243B0" w:rsidRDefault="00701619" w:rsidP="00106F45">
      <w:pPr>
        <w:pStyle w:val="style6"/>
        <w:rPr>
          <w:rFonts w:ascii="Times New Roman" w:hAnsi="Times New Roman" w:cs="Times New Roman"/>
          <w:sz w:val="22"/>
          <w:szCs w:val="22"/>
          <w:lang w:val="en"/>
        </w:rPr>
      </w:pPr>
    </w:p>
    <w:p w14:paraId="748EDBAA" w14:textId="77777777" w:rsidR="00964C44" w:rsidRPr="00A243B0" w:rsidRDefault="00F0050C" w:rsidP="00106F45">
      <w:pPr>
        <w:divId w:val="1075127536"/>
        <w:rPr>
          <w:rStyle w:val="style91"/>
          <w:rFonts w:ascii="Times New Roman" w:eastAsia="Times New Roman" w:hAnsi="Times New Roman" w:cs="Times New Roman"/>
          <w:sz w:val="22"/>
          <w:szCs w:val="22"/>
        </w:rPr>
      </w:pPr>
      <w:r w:rsidRPr="00A243B0">
        <w:rPr>
          <w:rStyle w:val="style71"/>
          <w:rFonts w:eastAsia="Times New Roman"/>
          <w:sz w:val="22"/>
          <w:szCs w:val="22"/>
        </w:rPr>
        <w:t xml:space="preserve">Here are some concepts in C++ for </w:t>
      </w:r>
      <w:r w:rsidR="00A243B0" w:rsidRPr="00A243B0">
        <w:rPr>
          <w:rStyle w:val="style71"/>
          <w:rFonts w:eastAsia="Times New Roman"/>
          <w:sz w:val="22"/>
          <w:szCs w:val="22"/>
        </w:rPr>
        <w:t>review:</w:t>
      </w:r>
      <w:r w:rsidRPr="00A243B0">
        <w:rPr>
          <w:rStyle w:val="style71"/>
          <w:rFonts w:eastAsia="Times New Roman"/>
          <w:sz w:val="22"/>
          <w:szCs w:val="22"/>
        </w:rPr>
        <w:t xml:space="preserve"> </w:t>
      </w:r>
      <w:r w:rsidRPr="00A243B0">
        <w:rPr>
          <w:rFonts w:eastAsia="Times New Roman"/>
          <w:sz w:val="22"/>
          <w:szCs w:val="22"/>
        </w:rPr>
        <w:br/>
      </w:r>
      <w:r w:rsidRPr="00A243B0">
        <w:rPr>
          <w:rStyle w:val="style71"/>
          <w:rFonts w:eastAsia="Times New Roman"/>
          <w:sz w:val="22"/>
          <w:szCs w:val="22"/>
        </w:rPr>
        <w:t xml:space="preserve">Basic Abstract Data Types: int, bool, float, double, char </w:t>
      </w:r>
      <w:r w:rsidRPr="00A243B0">
        <w:rPr>
          <w:rFonts w:eastAsia="Times New Roman"/>
          <w:sz w:val="22"/>
          <w:szCs w:val="22"/>
        </w:rPr>
        <w:br/>
      </w:r>
      <w:r w:rsidRPr="00A243B0">
        <w:rPr>
          <w:rStyle w:val="style71"/>
          <w:rFonts w:eastAsia="Times New Roman"/>
          <w:sz w:val="22"/>
          <w:szCs w:val="22"/>
        </w:rPr>
        <w:t>Arrays and loops</w:t>
      </w:r>
    </w:p>
    <w:p w14:paraId="748EDBAB" w14:textId="374CAC62" w:rsidR="00A243B0" w:rsidRPr="0077349F" w:rsidRDefault="00F0050C" w:rsidP="0077349F">
      <w:pPr>
        <w:ind w:right="-360"/>
        <w:rPr>
          <w:rStyle w:val="style91"/>
          <w:rFonts w:eastAsia="Times New Roman"/>
          <w:sz w:val="20"/>
          <w:szCs w:val="27"/>
        </w:rPr>
      </w:pPr>
      <w:r w:rsidRPr="00A243B0">
        <w:rPr>
          <w:rFonts w:eastAsia="Times New Roman"/>
          <w:sz w:val="22"/>
          <w:szCs w:val="22"/>
          <w:lang w:val="en"/>
        </w:rPr>
        <w:br/>
      </w:r>
      <w:r w:rsidRPr="00F059FE">
        <w:rPr>
          <w:rStyle w:val="style91"/>
          <w:rFonts w:ascii="Times New Roman" w:eastAsia="Times New Roman" w:hAnsi="Times New Roman" w:cs="Times New Roman"/>
          <w:b/>
          <w:sz w:val="22"/>
          <w:szCs w:val="22"/>
          <w:lang w:val="en"/>
        </w:rPr>
        <w:t>Exercise 1.</w:t>
      </w:r>
      <w:r w:rsidRPr="00A243B0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="0058246F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(2 points) </w:t>
      </w:r>
      <w:r w:rsidRPr="00A243B0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Examine the C++ program below, and answer the </w:t>
      </w:r>
      <w:r w:rsidR="00C86DB9">
        <w:rPr>
          <w:rStyle w:val="style91"/>
          <w:rFonts w:ascii="Times New Roman" w:eastAsia="Times New Roman" w:hAnsi="Times New Roman" w:cs="Times New Roman"/>
          <w:noProof w:val="0"/>
          <w:sz w:val="22"/>
          <w:szCs w:val="22"/>
        </w:rPr>
        <w:t>question</w:t>
      </w:r>
      <w:r w:rsidRPr="00A243B0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about that program in the blanks provided.</w:t>
      </w:r>
      <w:r w:rsidRPr="00A243B0">
        <w:rPr>
          <w:rFonts w:eastAsia="Times New Roman"/>
          <w:sz w:val="22"/>
          <w:szCs w:val="22"/>
          <w:lang w:val="en"/>
        </w:rPr>
        <w:br/>
      </w:r>
      <w:r w:rsidRPr="00106F45">
        <w:rPr>
          <w:rFonts w:ascii="Courier New" w:eastAsia="Times New Roman" w:hAnsi="Courier New" w:cs="Courier New"/>
          <w:sz w:val="16"/>
          <w:szCs w:val="27"/>
          <w:lang w:val="en"/>
        </w:rPr>
        <w:br/>
      </w:r>
      <w:r w:rsidRPr="0077349F">
        <w:rPr>
          <w:rStyle w:val="style91"/>
          <w:rFonts w:eastAsia="Times New Roman"/>
          <w:sz w:val="20"/>
          <w:szCs w:val="27"/>
        </w:rPr>
        <w:t>#include&lt;iostream&gt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using namespace std;</w:t>
      </w:r>
    </w:p>
    <w:p w14:paraId="748EDBAC" w14:textId="09A5D2ED" w:rsidR="000B4288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int main(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 xml:space="preserve">    const int N = 20; // why const? </w:t>
      </w:r>
      <w:r w:rsidR="002E5996">
        <w:rPr>
          <w:rStyle w:val="style91"/>
          <w:rFonts w:eastAsia="Times New Roman"/>
          <w:sz w:val="20"/>
          <w:szCs w:val="27"/>
        </w:rPr>
        <w:t>N is declared as a constant because its value remains constant throughout the program, indicating the size of arrays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int I, J, K, Sum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float A[10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double B[100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="00A243B0" w:rsidRPr="0077349F">
        <w:rPr>
          <w:rStyle w:val="style91"/>
          <w:rFonts w:eastAsia="Times New Roman"/>
          <w:sz w:val="20"/>
          <w:szCs w:val="27"/>
        </w:rPr>
        <w:t xml:space="preserve"> </w:t>
      </w:r>
      <w:r w:rsidRPr="0077349F">
        <w:rPr>
          <w:rStyle w:val="style91"/>
          <w:rFonts w:eastAsia="Times New Roman"/>
          <w:sz w:val="20"/>
          <w:szCs w:val="27"/>
        </w:rPr>
        <w:t>   char C[N+1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short D[] = {1, 3, 5, 7, 9}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int E[N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="00DB5BE8" w:rsidRPr="0077349F">
        <w:rPr>
          <w:rStyle w:val="style91"/>
          <w:rFonts w:eastAsia="Times New Roman"/>
          <w:sz w:val="20"/>
          <w:szCs w:val="27"/>
        </w:rPr>
        <w:t xml:space="preserve">    </w:t>
      </w:r>
      <w:r w:rsidRPr="0077349F">
        <w:rPr>
          <w:rStyle w:val="style91"/>
          <w:rFonts w:eastAsia="Times New Roman"/>
          <w:sz w:val="20"/>
          <w:szCs w:val="27"/>
        </w:rPr>
        <w:t>// The operator "sizeof" evaluates the number of bytes for its operand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Size of A: " &lt;&lt; sizeof( A ) &lt;&lt; en</w:t>
      </w:r>
      <w:r w:rsidR="0077349F" w:rsidRPr="0077349F">
        <w:rPr>
          <w:rStyle w:val="style91"/>
          <w:rFonts w:eastAsia="Times New Roman"/>
          <w:sz w:val="20"/>
          <w:szCs w:val="27"/>
        </w:rPr>
        <w:t>dl; // Size of A:</w:t>
      </w:r>
      <w:r w:rsidR="002E5996">
        <w:rPr>
          <w:rStyle w:val="style91"/>
          <w:rFonts w:eastAsia="Times New Roman"/>
          <w:sz w:val="20"/>
          <w:szCs w:val="27"/>
        </w:rPr>
        <w:t xml:space="preserve"> 40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Size of B: " &lt;&lt; sizeof( B ) &lt;&lt; endl; // Size of B</w:t>
      </w:r>
      <w:r w:rsidR="002E5996">
        <w:rPr>
          <w:rStyle w:val="style91"/>
          <w:rFonts w:eastAsia="Times New Roman"/>
          <w:sz w:val="20"/>
          <w:szCs w:val="27"/>
        </w:rPr>
        <w:t>: 800</w:t>
      </w:r>
    </w:p>
    <w:p w14:paraId="748EDBAD" w14:textId="68B4E294" w:rsidR="00AC662A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ut &lt;&lt; "Size of C: " &lt;&lt; sizeof( C ) &lt;&lt; endl; // Size of C:</w:t>
      </w:r>
      <w:r w:rsidR="002E5996">
        <w:rPr>
          <w:rStyle w:val="style91"/>
          <w:rFonts w:eastAsia="Times New Roman"/>
          <w:sz w:val="20"/>
          <w:szCs w:val="27"/>
        </w:rPr>
        <w:t xml:space="preserve"> 21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Size of D: " &lt;&lt; sizeof( D ) &lt;&lt; endl; // Size of D:</w:t>
      </w:r>
      <w:r w:rsidR="002E5996">
        <w:rPr>
          <w:rStyle w:val="style91"/>
          <w:rFonts w:eastAsia="Times New Roman"/>
          <w:sz w:val="20"/>
          <w:szCs w:val="27"/>
        </w:rPr>
        <w:t xml:space="preserve"> 10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Size of E: " &lt;&lt; sizeof( E ) &lt;&lt; endl; // Size of E:</w:t>
      </w:r>
      <w:r w:rsidR="002E5996">
        <w:rPr>
          <w:rStyle w:val="style91"/>
          <w:rFonts w:eastAsia="Times New Roman"/>
          <w:sz w:val="20"/>
          <w:szCs w:val="27"/>
        </w:rPr>
        <w:t xml:space="preserve"> 80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K = sizeof( D ) / sizeof( D[0] )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lements in D: " &lt;&lt; K &lt;&lt; endl; // Elements in D:</w:t>
      </w:r>
      <w:r w:rsidR="002E5996">
        <w:rPr>
          <w:rStyle w:val="style91"/>
          <w:rFonts w:eastAsia="Times New Roman"/>
          <w:sz w:val="20"/>
          <w:szCs w:val="27"/>
        </w:rPr>
        <w:t xml:space="preserve"> 5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D[2]: " &lt;&lt; D[2] &lt;&lt; endl; // D[2]:</w:t>
      </w:r>
      <w:r w:rsidR="002E5996">
        <w:rPr>
          <w:rStyle w:val="style91"/>
          <w:rFonts w:eastAsia="Times New Roman"/>
          <w:sz w:val="20"/>
          <w:szCs w:val="27"/>
        </w:rPr>
        <w:t>5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D[4]: " &lt;&lt; D[4] &lt;&lt; endl; // D[4]:</w:t>
      </w:r>
      <w:r w:rsidR="002E5996">
        <w:rPr>
          <w:rStyle w:val="style91"/>
          <w:rFonts w:eastAsia="Times New Roman"/>
          <w:sz w:val="20"/>
          <w:szCs w:val="27"/>
        </w:rPr>
        <w:t>9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for (I=0; I&lt;K; I++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   D[I] = D[I] * 2 + 1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</w:t>
      </w:r>
      <w:r w:rsidR="00DB5BE8" w:rsidRPr="0077349F">
        <w:rPr>
          <w:rStyle w:val="style91"/>
          <w:rFonts w:eastAsia="Times New Roman"/>
          <w:sz w:val="20"/>
          <w:szCs w:val="27"/>
        </w:rPr>
        <w:t>out &lt;&lt; "Last I: " &lt;&lt; I &lt;&lt; endl;</w:t>
      </w:r>
      <w:r w:rsidR="00DB5BE8" w:rsidRPr="0077349F">
        <w:rPr>
          <w:rStyle w:val="style91"/>
          <w:rFonts w:eastAsia="Times New Roman"/>
          <w:sz w:val="20"/>
          <w:szCs w:val="27"/>
        </w:rPr>
        <w:tab/>
      </w:r>
      <w:r w:rsidRPr="0077349F">
        <w:rPr>
          <w:rStyle w:val="style91"/>
          <w:rFonts w:eastAsia="Times New Roman"/>
          <w:sz w:val="20"/>
          <w:szCs w:val="27"/>
        </w:rPr>
        <w:t>// Last I:</w:t>
      </w:r>
      <w:r w:rsidR="002E5996">
        <w:rPr>
          <w:rStyle w:val="style91"/>
          <w:rFonts w:eastAsia="Times New Roman"/>
          <w:sz w:val="20"/>
          <w:szCs w:val="27"/>
        </w:rPr>
        <w:t>5</w:t>
      </w:r>
    </w:p>
    <w:p w14:paraId="748EDBAE" w14:textId="0BFD23FF" w:rsidR="00AC662A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</w:t>
      </w:r>
      <w:r w:rsidR="00DB5BE8" w:rsidRPr="0077349F">
        <w:rPr>
          <w:rStyle w:val="style91"/>
          <w:rFonts w:eastAsia="Times New Roman"/>
          <w:sz w:val="20"/>
          <w:szCs w:val="27"/>
        </w:rPr>
        <w:t>ut &lt;&lt; "D[2]: " &lt;&lt; D[2] &lt;&lt; endl;</w:t>
      </w:r>
      <w:r w:rsidR="00DB5BE8" w:rsidRPr="0077349F">
        <w:rPr>
          <w:rStyle w:val="style91"/>
          <w:rFonts w:eastAsia="Times New Roman"/>
          <w:sz w:val="20"/>
          <w:szCs w:val="27"/>
        </w:rPr>
        <w:tab/>
      </w:r>
      <w:r w:rsidRPr="0077349F">
        <w:rPr>
          <w:rStyle w:val="style91"/>
          <w:rFonts w:eastAsia="Times New Roman"/>
          <w:sz w:val="20"/>
          <w:szCs w:val="27"/>
        </w:rPr>
        <w:t>// D[2]:</w:t>
      </w:r>
      <w:r w:rsidR="002E5996">
        <w:rPr>
          <w:rStyle w:val="style91"/>
          <w:rFonts w:eastAsia="Times New Roman"/>
          <w:sz w:val="20"/>
          <w:szCs w:val="27"/>
        </w:rPr>
        <w:t>11</w:t>
      </w:r>
    </w:p>
    <w:p w14:paraId="748EDBAF" w14:textId="766A959E" w:rsidR="00AC662A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</w:t>
      </w:r>
      <w:r w:rsidR="00DB5BE8" w:rsidRPr="0077349F">
        <w:rPr>
          <w:rStyle w:val="style91"/>
          <w:rFonts w:eastAsia="Times New Roman"/>
          <w:sz w:val="20"/>
          <w:szCs w:val="27"/>
        </w:rPr>
        <w:t>ut &lt;&lt; "D[4]: " &lt;&lt; D[4] &lt;&lt; endl;</w:t>
      </w:r>
      <w:r w:rsidR="00DB5BE8" w:rsidRPr="0077349F">
        <w:rPr>
          <w:rStyle w:val="style91"/>
          <w:rFonts w:eastAsia="Times New Roman"/>
          <w:sz w:val="20"/>
          <w:szCs w:val="27"/>
        </w:rPr>
        <w:tab/>
      </w:r>
      <w:r w:rsidRPr="0077349F">
        <w:rPr>
          <w:rStyle w:val="style91"/>
          <w:rFonts w:eastAsia="Times New Roman"/>
          <w:sz w:val="20"/>
          <w:szCs w:val="27"/>
        </w:rPr>
        <w:t>// D[4]:</w:t>
      </w:r>
      <w:r w:rsidR="002E5996">
        <w:rPr>
          <w:rStyle w:val="style91"/>
          <w:rFonts w:eastAsia="Times New Roman"/>
          <w:sz w:val="20"/>
          <w:szCs w:val="27"/>
        </w:rPr>
        <w:t>19</w:t>
      </w:r>
    </w:p>
    <w:p w14:paraId="748EDBB0" w14:textId="3A42A4D2" w:rsidR="00DB6167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for (I=0; I&lt;N; I++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    E[I] = N - I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lastRenderedPageBreak/>
        <w:t>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</w:t>
      </w:r>
      <w:r w:rsidR="00DB5BE8" w:rsidRPr="0077349F">
        <w:rPr>
          <w:rStyle w:val="style91"/>
          <w:rFonts w:eastAsia="Times New Roman"/>
          <w:sz w:val="20"/>
          <w:szCs w:val="27"/>
        </w:rPr>
        <w:t>ut &lt;&lt; "E[9]: " &lt;&lt; E[9] &lt;&lt; endl;</w:t>
      </w:r>
      <w:r w:rsidR="00DB5BE8" w:rsidRPr="0077349F">
        <w:rPr>
          <w:rStyle w:val="style91"/>
          <w:rFonts w:eastAsia="Times New Roman"/>
          <w:sz w:val="20"/>
          <w:szCs w:val="27"/>
        </w:rPr>
        <w:tab/>
        <w:t xml:space="preserve">   // </w:t>
      </w:r>
      <w:r w:rsidRPr="0077349F">
        <w:rPr>
          <w:rStyle w:val="style91"/>
          <w:rFonts w:eastAsia="Times New Roman"/>
          <w:sz w:val="20"/>
          <w:szCs w:val="27"/>
        </w:rPr>
        <w:t>E[9]:</w:t>
      </w:r>
      <w:r w:rsidR="002E5996">
        <w:rPr>
          <w:rStyle w:val="style91"/>
          <w:rFonts w:eastAsia="Times New Roman"/>
          <w:sz w:val="20"/>
          <w:szCs w:val="27"/>
        </w:rPr>
        <w:t>11</w:t>
      </w:r>
    </w:p>
    <w:p w14:paraId="748EDBB1" w14:textId="29B9CC81" w:rsidR="00DB6167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ut &lt;&lt; "E[12]: " &lt;&lt; E[12] &lt;&lt; endl; // E[12]:</w:t>
      </w:r>
      <w:r w:rsidR="002E5996">
        <w:rPr>
          <w:rStyle w:val="style91"/>
          <w:rFonts w:eastAsia="Times New Roman"/>
          <w:sz w:val="20"/>
          <w:szCs w:val="27"/>
        </w:rPr>
        <w:t>8</w:t>
      </w:r>
    </w:p>
    <w:p w14:paraId="748EDBB2" w14:textId="5C0F2033" w:rsidR="00F420F7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ut</w:t>
      </w:r>
      <w:r w:rsidR="00DB5BE8" w:rsidRPr="0077349F">
        <w:rPr>
          <w:rStyle w:val="style91"/>
          <w:rFonts w:eastAsia="Times New Roman"/>
          <w:sz w:val="20"/>
          <w:szCs w:val="27"/>
        </w:rPr>
        <w:t xml:space="preserve"> &lt;&lt; "E[15]: " &lt;&lt; E[15] &lt;&lt; endl; </w:t>
      </w:r>
      <w:r w:rsidRPr="0077349F">
        <w:rPr>
          <w:rStyle w:val="style91"/>
          <w:rFonts w:eastAsia="Times New Roman"/>
          <w:sz w:val="20"/>
          <w:szCs w:val="27"/>
        </w:rPr>
        <w:t>// E[15]:</w:t>
      </w:r>
      <w:r w:rsidR="002E5996">
        <w:rPr>
          <w:rStyle w:val="style91"/>
          <w:rFonts w:eastAsia="Times New Roman"/>
          <w:sz w:val="20"/>
          <w:szCs w:val="27"/>
        </w:rPr>
        <w:t>5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for (I=0; I&lt;N; I++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E[I] = I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for (I=9; I&gt;=0; I--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Sum = 0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for (J=0; J&lt;I; J++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    Sum += E[J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E[I] = Sum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 xml:space="preserve">    cout &lt;&lt; "E[5]: " &lt;&lt; E[5] &lt;&lt; endl; // E[5]: </w:t>
      </w:r>
      <w:r w:rsidR="002E5996">
        <w:rPr>
          <w:rStyle w:val="style91"/>
          <w:rFonts w:eastAsia="Times New Roman"/>
          <w:sz w:val="20"/>
          <w:szCs w:val="27"/>
        </w:rPr>
        <w:t>10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[7]: " &lt;&lt; E[7] &lt;&lt; endl; // E[7]:</w:t>
      </w:r>
      <w:r w:rsidR="002E5996">
        <w:rPr>
          <w:rStyle w:val="style91"/>
          <w:rFonts w:eastAsia="Times New Roman"/>
          <w:sz w:val="20"/>
          <w:szCs w:val="27"/>
        </w:rPr>
        <w:t>21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[9]: " &lt;&lt; E[9] &lt;&lt; endl; // E[9]:</w:t>
      </w:r>
      <w:r w:rsidR="002E5996">
        <w:rPr>
          <w:rStyle w:val="style91"/>
          <w:rFonts w:eastAsia="Times New Roman"/>
          <w:sz w:val="20"/>
          <w:szCs w:val="27"/>
        </w:rPr>
        <w:t>36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E[0] = 1;</w:t>
      </w:r>
      <w:r w:rsidR="00F420F7" w:rsidRPr="0077349F">
        <w:rPr>
          <w:rStyle w:val="style91"/>
          <w:rFonts w:eastAsia="Times New Roman"/>
          <w:sz w:val="20"/>
          <w:szCs w:val="27"/>
        </w:rPr>
        <w:tab/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E[1] = 1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for (I=2; I&lt;N; I++)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{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      E[I] = E[I-1] + E[I-2];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}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[4]: " &lt;&lt; E[4] &lt;&lt; endl; // E[4]:</w:t>
      </w:r>
      <w:r w:rsidR="002E5996">
        <w:rPr>
          <w:rStyle w:val="style91"/>
          <w:rFonts w:eastAsia="Times New Roman"/>
          <w:sz w:val="20"/>
          <w:szCs w:val="27"/>
        </w:rPr>
        <w:t>5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[5]: " &lt;&lt; E[5] &lt;&lt; endl; // E[5]:</w:t>
      </w:r>
      <w:r w:rsidR="002E5996">
        <w:rPr>
          <w:rStyle w:val="style91"/>
          <w:rFonts w:eastAsia="Times New Roman"/>
          <w:sz w:val="20"/>
          <w:szCs w:val="27"/>
        </w:rPr>
        <w:t>8</w:t>
      </w:r>
    </w:p>
    <w:p w14:paraId="748EDBB3" w14:textId="6A565463" w:rsidR="00F420F7" w:rsidRPr="0077349F" w:rsidRDefault="00F0050C" w:rsidP="0077349F">
      <w:pPr>
        <w:ind w:right="-360"/>
        <w:rPr>
          <w:rFonts w:ascii="Courier New" w:eastAsia="Times New Roman" w:hAnsi="Courier New" w:cs="Courier New"/>
          <w:color w:val="FF0000"/>
          <w:sz w:val="20"/>
          <w:szCs w:val="27"/>
          <w:lang w:val="en"/>
        </w:rPr>
      </w:pPr>
      <w:r w:rsidRPr="0077349F">
        <w:rPr>
          <w:rStyle w:val="style91"/>
          <w:rFonts w:eastAsia="Times New Roman"/>
          <w:sz w:val="20"/>
          <w:szCs w:val="27"/>
        </w:rPr>
        <w:t>    cout &lt;&lt; "E[6]: " &lt;&lt; E[6] &lt;&lt; endl; // E[6]:</w:t>
      </w:r>
      <w:r w:rsidR="002E5996">
        <w:rPr>
          <w:rStyle w:val="style91"/>
          <w:rFonts w:eastAsia="Times New Roman"/>
          <w:sz w:val="20"/>
          <w:szCs w:val="27"/>
        </w:rPr>
        <w:t>13</w:t>
      </w: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    cout &lt;&lt; "E[9]: " &lt;&lt; E[9] &lt;&lt; endl; // E[9]:</w:t>
      </w:r>
      <w:r w:rsidR="002E5996">
        <w:rPr>
          <w:rStyle w:val="style91"/>
          <w:rFonts w:eastAsia="Times New Roman"/>
          <w:sz w:val="20"/>
          <w:szCs w:val="27"/>
        </w:rPr>
        <w:t>55</w:t>
      </w:r>
    </w:p>
    <w:p w14:paraId="748EDBB4" w14:textId="77777777" w:rsidR="009040D4" w:rsidRPr="0077349F" w:rsidRDefault="00F0050C" w:rsidP="0077349F">
      <w:pPr>
        <w:ind w:right="-360"/>
        <w:rPr>
          <w:rStyle w:val="style91"/>
          <w:rFonts w:eastAsia="Times New Roman"/>
          <w:sz w:val="20"/>
          <w:szCs w:val="27"/>
        </w:rPr>
      </w:pPr>
      <w:r w:rsidRPr="0077349F">
        <w:rPr>
          <w:rFonts w:ascii="Courier New" w:eastAsia="Times New Roman" w:hAnsi="Courier New" w:cs="Courier New"/>
          <w:sz w:val="20"/>
          <w:szCs w:val="27"/>
        </w:rPr>
        <w:br/>
      </w:r>
      <w:r w:rsidRPr="0077349F">
        <w:rPr>
          <w:rStyle w:val="style91"/>
          <w:rFonts w:eastAsia="Times New Roman"/>
          <w:sz w:val="20"/>
          <w:szCs w:val="27"/>
        </w:rPr>
        <w:t>}</w:t>
      </w:r>
    </w:p>
    <w:p w14:paraId="748EDBB5" w14:textId="77777777" w:rsidR="009A5A5C" w:rsidRDefault="009A5A5C" w:rsidP="00106F45">
      <w:pPr>
        <w:rPr>
          <w:rFonts w:ascii="Courier New" w:eastAsia="Times New Roman" w:hAnsi="Courier New" w:cs="Courier New"/>
          <w:sz w:val="16"/>
          <w:szCs w:val="27"/>
          <w:lang w:val="en"/>
        </w:rPr>
      </w:pPr>
    </w:p>
    <w:p w14:paraId="748EDBB6" w14:textId="77777777" w:rsidR="009040D4" w:rsidRDefault="000F7D95" w:rsidP="00106F45">
      <w:pPr>
        <w:rPr>
          <w:rFonts w:ascii="Courier New" w:eastAsia="Times New Roman" w:hAnsi="Courier New" w:cs="Courier New"/>
          <w:sz w:val="16"/>
          <w:szCs w:val="27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748EDBF0">
          <v:rect id="_x0000_i1026" alt="" style="width:468pt;height:1pt;mso-width-percent:0;mso-height-percent:0;mso-width-percent:0;mso-height-percent:0" o:hralign="center" o:hrstd="t" o:hrnoshade="t" o:hr="t" fillcolor="black [3213]" stroked="f"/>
        </w:pict>
      </w:r>
    </w:p>
    <w:p w14:paraId="443C5602" w14:textId="453D3268" w:rsidR="008B6126" w:rsidRDefault="00F0050C" w:rsidP="008B6126">
      <w:pPr>
        <w:rPr>
          <w:rFonts w:ascii="Courier New" w:hAnsi="Courier New" w:cs="Courier New"/>
          <w:sz w:val="20"/>
          <w:szCs w:val="20"/>
        </w:rPr>
      </w:pPr>
      <w:r w:rsidRPr="00106F45">
        <w:rPr>
          <w:rFonts w:ascii="Courier New" w:eastAsia="Times New Roman" w:hAnsi="Courier New" w:cs="Courier New"/>
          <w:sz w:val="16"/>
          <w:szCs w:val="27"/>
          <w:lang w:val="en"/>
        </w:rPr>
        <w:br/>
      </w:r>
      <w:r w:rsidR="008B6126" w:rsidRPr="00F059FE">
        <w:rPr>
          <w:rStyle w:val="style91"/>
          <w:rFonts w:ascii="Times New Roman" w:eastAsia="Times New Roman" w:hAnsi="Times New Roman" w:cs="Times New Roman"/>
          <w:b/>
          <w:sz w:val="22"/>
          <w:szCs w:val="22"/>
          <w:lang w:val="en"/>
        </w:rPr>
        <w:t>Exercise 2.</w:t>
      </w:r>
      <w:r w:rsidR="008B6126" w:rsidRPr="00DD7744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="0058246F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(2 points) </w:t>
      </w:r>
      <w:r w:rsidR="008B6126" w:rsidRPr="00DE0F2E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Examine the C++ program below, and </w:t>
      </w:r>
      <w:r w:rsidR="008B6126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predict</w:t>
      </w:r>
      <w:r w:rsidR="008B6126" w:rsidRPr="00DE0F2E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the value displayed by the program for each output operation. </w:t>
      </w:r>
      <w:r w:rsidR="008B6126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Please try to fill in the blanks with your knowledge before running these codes using the C++ compiler.</w:t>
      </w:r>
      <w:r w:rsidR="008B6126" w:rsidRPr="00DD7744">
        <w:rPr>
          <w:rFonts w:eastAsia="Times New Roman"/>
          <w:sz w:val="22"/>
          <w:szCs w:val="22"/>
          <w:lang w:val="en"/>
        </w:rPr>
        <w:br/>
      </w:r>
      <w:r w:rsidR="008B6126" w:rsidRPr="00106F45">
        <w:rPr>
          <w:rFonts w:ascii="Courier New" w:eastAsia="Times New Roman" w:hAnsi="Courier New" w:cs="Courier New"/>
          <w:sz w:val="16"/>
          <w:szCs w:val="27"/>
          <w:lang w:val="en"/>
        </w:rPr>
        <w:br/>
      </w:r>
      <w:r w:rsidR="008B6126" w:rsidRPr="0071122C">
        <w:rPr>
          <w:rFonts w:ascii="Courier New" w:eastAsia="Times New Roman" w:hAnsi="Courier New" w:cs="Courier New"/>
          <w:sz w:val="20"/>
          <w:szCs w:val="20"/>
          <w:lang w:val="en"/>
        </w:rPr>
        <w:br/>
      </w:r>
      <w:r w:rsidR="008B6126" w:rsidRPr="00DE0F2E">
        <w:rPr>
          <w:rFonts w:ascii="Courier New" w:hAnsi="Courier New" w:cs="Courier New"/>
          <w:sz w:val="20"/>
          <w:szCs w:val="20"/>
        </w:rPr>
        <w:t>#include&lt;iostream&gt;</w:t>
      </w:r>
      <w:r w:rsidR="008B6126" w:rsidRPr="00DE0F2E">
        <w:rPr>
          <w:rFonts w:ascii="Courier New" w:hAnsi="Courier New" w:cs="Courier New"/>
          <w:sz w:val="20"/>
          <w:szCs w:val="20"/>
        </w:rPr>
        <w:br/>
        <w:t>using namespace std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 w:rsidRPr="00DE0F2E">
        <w:rPr>
          <w:rFonts w:ascii="Courier New" w:hAnsi="Courier New" w:cs="Courier New"/>
          <w:sz w:val="20"/>
          <w:szCs w:val="20"/>
        </w:rPr>
        <w:br/>
        <w:t>// A function that take</w:t>
      </w:r>
      <w:r w:rsidR="008B6126">
        <w:rPr>
          <w:rFonts w:ascii="Courier New" w:hAnsi="Courier New" w:cs="Courier New"/>
          <w:sz w:val="20"/>
          <w:szCs w:val="20"/>
        </w:rPr>
        <w:t>s</w:t>
      </w:r>
      <w:r w:rsidR="008B6126" w:rsidRPr="00DE0F2E">
        <w:rPr>
          <w:rFonts w:ascii="Courier New" w:hAnsi="Courier New" w:cs="Courier New"/>
          <w:sz w:val="20"/>
          <w:szCs w:val="20"/>
        </w:rPr>
        <w:t xml:space="preserve"> two int pointers p and q as parameters </w:t>
      </w:r>
      <w:r w:rsidR="008B6126" w:rsidRPr="00DE0F2E">
        <w:rPr>
          <w:rFonts w:ascii="Courier New" w:hAnsi="Courier New" w:cs="Courier New"/>
          <w:sz w:val="20"/>
          <w:szCs w:val="20"/>
        </w:rPr>
        <w:br/>
        <w:t>void SomeFunc(int * p, int * q)</w:t>
      </w:r>
      <w:r w:rsidR="008B6126">
        <w:rPr>
          <w:rFonts w:ascii="Courier New" w:hAnsi="Courier New" w:cs="Courier New"/>
          <w:sz w:val="20"/>
          <w:szCs w:val="20"/>
        </w:rPr>
        <w:t xml:space="preserve"> </w:t>
      </w:r>
      <w:r w:rsidR="008B6126" w:rsidRPr="00DE0F2E">
        <w:rPr>
          <w:rFonts w:ascii="Courier New" w:hAnsi="Courier New" w:cs="Courier New"/>
          <w:sz w:val="20"/>
          <w:szCs w:val="20"/>
        </w:rPr>
        <w:t>{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int temp = *p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*p = *q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*q = temp;</w:t>
      </w:r>
      <w:r w:rsidR="008B6126" w:rsidRPr="00DE0F2E">
        <w:rPr>
          <w:rFonts w:ascii="Courier New" w:hAnsi="Courier New" w:cs="Courier New"/>
          <w:sz w:val="20"/>
          <w:szCs w:val="20"/>
        </w:rPr>
        <w:br/>
        <w:t>}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 w:rsidRPr="00DE0F2E">
        <w:rPr>
          <w:rFonts w:ascii="Courier New" w:hAnsi="Courier New" w:cs="Courier New"/>
          <w:sz w:val="20"/>
          <w:szCs w:val="20"/>
        </w:rPr>
        <w:br/>
        <w:t>// A function that take</w:t>
      </w:r>
      <w:r w:rsidR="008B6126">
        <w:rPr>
          <w:rFonts w:ascii="Courier New" w:hAnsi="Courier New" w:cs="Courier New"/>
          <w:sz w:val="20"/>
          <w:szCs w:val="20"/>
        </w:rPr>
        <w:t>s</w:t>
      </w:r>
      <w:r w:rsidR="008B6126" w:rsidRPr="00DE0F2E">
        <w:rPr>
          <w:rFonts w:ascii="Courier New" w:hAnsi="Courier New" w:cs="Courier New"/>
          <w:sz w:val="20"/>
          <w:szCs w:val="20"/>
        </w:rPr>
        <w:t xml:space="preserve"> two int pointers p and q and a</w:t>
      </w:r>
      <w:r w:rsidR="008B6126">
        <w:rPr>
          <w:rFonts w:ascii="Courier New" w:hAnsi="Courier New" w:cs="Courier New"/>
          <w:sz w:val="20"/>
          <w:szCs w:val="20"/>
        </w:rPr>
        <w:t>n</w:t>
      </w:r>
      <w:r w:rsidR="008B6126" w:rsidRPr="00DE0F2E">
        <w:rPr>
          <w:rFonts w:ascii="Courier New" w:hAnsi="Courier New" w:cs="Courier New"/>
          <w:sz w:val="20"/>
          <w:szCs w:val="20"/>
        </w:rPr>
        <w:t xml:space="preserve"> int reference n as parameters</w:t>
      </w:r>
      <w:r w:rsidR="008B6126" w:rsidRPr="00DE0F2E">
        <w:rPr>
          <w:rFonts w:ascii="Courier New" w:hAnsi="Courier New" w:cs="Courier New"/>
          <w:sz w:val="20"/>
          <w:szCs w:val="20"/>
        </w:rPr>
        <w:br/>
        <w:t>void Func2(int * p, int * q, int &amp;n)</w:t>
      </w:r>
      <w:r w:rsidR="008B6126">
        <w:rPr>
          <w:rFonts w:ascii="Courier New" w:hAnsi="Courier New" w:cs="Courier New"/>
          <w:sz w:val="20"/>
          <w:szCs w:val="20"/>
        </w:rPr>
        <w:t xml:space="preserve"> </w:t>
      </w:r>
      <w:r w:rsidR="008B6126" w:rsidRPr="00DE0F2E">
        <w:rPr>
          <w:rFonts w:ascii="Courier New" w:hAnsi="Courier New" w:cs="Courier New"/>
          <w:sz w:val="20"/>
          <w:szCs w:val="20"/>
        </w:rPr>
        <w:t>{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*p = *q + n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*q = (*p) * n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>
        <w:rPr>
          <w:rFonts w:ascii="Courier New" w:hAnsi="Courier New" w:cs="Courier New"/>
          <w:sz w:val="20"/>
          <w:szCs w:val="20"/>
        </w:rPr>
        <w:t xml:space="preserve">    </w:t>
      </w:r>
      <w:r w:rsidR="008B6126" w:rsidRPr="00DE0F2E">
        <w:rPr>
          <w:rFonts w:ascii="Courier New" w:hAnsi="Courier New" w:cs="Courier New"/>
          <w:sz w:val="20"/>
          <w:szCs w:val="20"/>
        </w:rPr>
        <w:t>*p = *q - n;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  <w:r w:rsidR="008B6126" w:rsidRPr="00DE0F2E">
        <w:rPr>
          <w:rFonts w:ascii="Courier New" w:hAnsi="Courier New" w:cs="Courier New"/>
          <w:sz w:val="20"/>
          <w:szCs w:val="20"/>
        </w:rPr>
        <w:lastRenderedPageBreak/>
        <w:t>}</w:t>
      </w:r>
      <w:r w:rsidR="008B6126" w:rsidRPr="00DE0F2E">
        <w:rPr>
          <w:rFonts w:ascii="Courier New" w:hAnsi="Courier New" w:cs="Courier New"/>
          <w:sz w:val="20"/>
          <w:szCs w:val="20"/>
        </w:rPr>
        <w:br/>
      </w:r>
    </w:p>
    <w:p w14:paraId="59BC6A2F" w14:textId="77777777" w:rsidR="008B6126" w:rsidRDefault="008B6126" w:rsidP="008B6126">
      <w:pPr>
        <w:rPr>
          <w:rFonts w:ascii="Courier New" w:hAnsi="Courier New" w:cs="Courier New"/>
          <w:sz w:val="20"/>
          <w:szCs w:val="20"/>
        </w:rPr>
      </w:pPr>
    </w:p>
    <w:p w14:paraId="2C4276A6" w14:textId="63B810F3" w:rsidR="008B6126" w:rsidRDefault="008B6126" w:rsidP="008B6126">
      <w:pPr>
        <w:rPr>
          <w:rFonts w:ascii="Courier New" w:hAnsi="Courier New" w:cs="Courier New"/>
          <w:sz w:val="20"/>
          <w:szCs w:val="20"/>
        </w:rPr>
      </w:pPr>
      <w:r w:rsidRPr="00DE0F2E">
        <w:rPr>
          <w:rFonts w:ascii="Courier New" w:hAnsi="Courier New" w:cs="Courier New"/>
          <w:sz w:val="20"/>
          <w:szCs w:val="20"/>
        </w:rPr>
        <w:t>int main(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DE0F2E">
        <w:rPr>
          <w:rFonts w:ascii="Courier New" w:hAnsi="Courier New" w:cs="Courier New"/>
          <w:sz w:val="20"/>
          <w:szCs w:val="20"/>
        </w:rPr>
        <w:t>{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int *ptr1,*ptr2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int a,b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a = 4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b = 3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ptr1 = &amp;a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ptr2 = ptr1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*ptr2 = 9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cout &lt;&lt; a &lt;&lt; endl;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Pr="00DE0F2E">
        <w:rPr>
          <w:rFonts w:ascii="Courier New" w:hAnsi="Courier New" w:cs="Courier New"/>
          <w:sz w:val="20"/>
          <w:szCs w:val="20"/>
        </w:rPr>
        <w:t>//______</w:t>
      </w:r>
      <w:r w:rsidR="002E5996">
        <w:rPr>
          <w:rFonts w:ascii="Courier New" w:hAnsi="Courier New" w:cs="Courier New"/>
          <w:sz w:val="20"/>
          <w:szCs w:val="20"/>
        </w:rPr>
        <w:t>9</w:t>
      </w:r>
      <w:r>
        <w:rPr>
          <w:rFonts w:ascii="Courier New" w:hAnsi="Courier New" w:cs="Courier New"/>
          <w:sz w:val="20"/>
          <w:szCs w:val="20"/>
        </w:rPr>
        <w:t>____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ptr2 = &amp;b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*ptr2 = *ptr1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*ptr1 = 12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cout &lt;&lt; b &lt;&lt; endl;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//_____</w:t>
      </w:r>
      <w:r w:rsidR="002E5996">
        <w:rPr>
          <w:rFonts w:ascii="Courier New" w:hAnsi="Courier New" w:cs="Courier New"/>
          <w:sz w:val="20"/>
          <w:szCs w:val="20"/>
        </w:rPr>
        <w:t>9</w:t>
      </w:r>
      <w:r>
        <w:rPr>
          <w:rFonts w:ascii="Courier New" w:hAnsi="Courier New" w:cs="Courier New"/>
          <w:sz w:val="20"/>
          <w:szCs w:val="20"/>
        </w:rPr>
        <w:t>_____</w:t>
      </w:r>
      <w:r w:rsidRPr="00DE0F2E">
        <w:rPr>
          <w:rFonts w:ascii="Courier New" w:hAnsi="Courier New" w:cs="Courier New"/>
          <w:sz w:val="20"/>
          <w:szCs w:val="20"/>
        </w:rPr>
        <w:br/>
        <w:t> </w:t>
      </w:r>
      <w:r>
        <w:rPr>
          <w:rFonts w:ascii="Courier New" w:hAnsi="Courier New" w:cs="Courier New"/>
          <w:sz w:val="20"/>
          <w:szCs w:val="20"/>
        </w:rPr>
        <w:t xml:space="preserve">   </w:t>
      </w:r>
      <w:r w:rsidRPr="00DE0F2E">
        <w:rPr>
          <w:rFonts w:ascii="Courier New" w:hAnsi="Courier New" w:cs="Courier New"/>
          <w:sz w:val="20"/>
          <w:szCs w:val="20"/>
        </w:rPr>
        <w:t>SomeFunc(ptr1, ptr2)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cout &lt;&lt; a &lt;&lt; endl;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Pr="00DE0F2E">
        <w:rPr>
          <w:rFonts w:ascii="Courier New" w:hAnsi="Courier New" w:cs="Courier New"/>
          <w:sz w:val="20"/>
          <w:szCs w:val="20"/>
        </w:rPr>
        <w:t>//_____</w:t>
      </w:r>
      <w:r w:rsidR="002E5996">
        <w:rPr>
          <w:rFonts w:ascii="Courier New" w:hAnsi="Courier New" w:cs="Courier New"/>
          <w:sz w:val="20"/>
          <w:szCs w:val="20"/>
        </w:rPr>
        <w:t>9</w:t>
      </w:r>
      <w:r w:rsidRPr="00DE0F2E">
        <w:rPr>
          <w:rFonts w:ascii="Courier New" w:hAnsi="Courier New" w:cs="Courier New"/>
          <w:sz w:val="20"/>
          <w:szCs w:val="20"/>
        </w:rPr>
        <w:t>________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cout &lt;&lt; b &lt;&lt; endl;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//___</w:t>
      </w:r>
      <w:r w:rsidRPr="00DE0F2E">
        <w:rPr>
          <w:rFonts w:ascii="Courier New" w:hAnsi="Courier New" w:cs="Courier New"/>
          <w:sz w:val="20"/>
          <w:szCs w:val="20"/>
        </w:rPr>
        <w:t>___</w:t>
      </w:r>
      <w:r w:rsidR="002E5996">
        <w:rPr>
          <w:rFonts w:ascii="Courier New" w:hAnsi="Courier New" w:cs="Courier New"/>
          <w:sz w:val="20"/>
          <w:szCs w:val="20"/>
        </w:rPr>
        <w:t>12</w:t>
      </w:r>
      <w:r>
        <w:rPr>
          <w:rFonts w:ascii="Courier New" w:hAnsi="Courier New" w:cs="Courier New"/>
          <w:sz w:val="20"/>
          <w:szCs w:val="20"/>
        </w:rPr>
        <w:t>_</w:t>
      </w:r>
      <w:r w:rsidRPr="00DE0F2E">
        <w:rPr>
          <w:rFonts w:ascii="Courier New" w:hAnsi="Courier New" w:cs="Courier New"/>
          <w:sz w:val="20"/>
          <w:szCs w:val="20"/>
        </w:rPr>
        <w:t>_____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*ptr1 = *ptr2;</w:t>
      </w:r>
    </w:p>
    <w:p w14:paraId="0CCE9586" w14:textId="5766DD48" w:rsidR="008B6126" w:rsidRDefault="008B6126" w:rsidP="008B6126">
      <w:pPr>
        <w:rPr>
          <w:rFonts w:ascii="Courier New" w:hAnsi="Courier New" w:cs="Courier New"/>
          <w:sz w:val="20"/>
          <w:szCs w:val="20"/>
        </w:rPr>
      </w:pP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if(ptr1 == ptr2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DE0F2E">
        <w:rPr>
          <w:rFonts w:ascii="Courier New" w:hAnsi="Courier New" w:cs="Courier New"/>
          <w:sz w:val="20"/>
          <w:szCs w:val="20"/>
        </w:rPr>
        <w:t>{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    </w:t>
      </w:r>
      <w:r w:rsidRPr="00DE0F2E">
        <w:rPr>
          <w:rFonts w:ascii="Courier New" w:hAnsi="Courier New" w:cs="Courier New"/>
          <w:sz w:val="20"/>
          <w:szCs w:val="20"/>
        </w:rPr>
        <w:t>cout &lt;&lt; "Equal!" &lt;&lt; endl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}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else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DE0F2E">
        <w:rPr>
          <w:rFonts w:ascii="Courier New" w:hAnsi="Courier New" w:cs="Courier New"/>
          <w:sz w:val="20"/>
          <w:szCs w:val="20"/>
        </w:rPr>
        <w:t>{</w:t>
      </w:r>
      <w:r w:rsidRPr="00DE0F2E">
        <w:rPr>
          <w:rFonts w:ascii="Courier New" w:hAnsi="Courier New" w:cs="Courier New"/>
          <w:sz w:val="20"/>
          <w:szCs w:val="20"/>
        </w:rPr>
        <w:br/>
        <w:t>   </w:t>
      </w:r>
      <w:r>
        <w:rPr>
          <w:rFonts w:ascii="Courier New" w:hAnsi="Courier New" w:cs="Courier New"/>
          <w:sz w:val="20"/>
          <w:szCs w:val="20"/>
        </w:rPr>
        <w:t xml:space="preserve">     </w:t>
      </w:r>
      <w:r w:rsidRPr="00DE0F2E">
        <w:rPr>
          <w:rFonts w:ascii="Courier New" w:hAnsi="Courier New" w:cs="Courier New"/>
          <w:sz w:val="20"/>
          <w:szCs w:val="20"/>
        </w:rPr>
        <w:t>cout &lt;&lt; "Not Equal!" &lt;&lt; endl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 xml:space="preserve">} </w:t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Pr="00DE0F2E">
        <w:rPr>
          <w:rFonts w:ascii="Courier New" w:hAnsi="Courier New" w:cs="Courier New"/>
          <w:sz w:val="20"/>
          <w:szCs w:val="20"/>
        </w:rPr>
        <w:t>// __</w:t>
      </w:r>
      <w:r>
        <w:rPr>
          <w:rFonts w:ascii="Courier New" w:hAnsi="Courier New" w:cs="Courier New"/>
          <w:sz w:val="20"/>
          <w:szCs w:val="20"/>
        </w:rPr>
        <w:t>_</w:t>
      </w:r>
      <w:r w:rsidR="002E5996">
        <w:rPr>
          <w:rFonts w:ascii="Courier New" w:hAnsi="Courier New" w:cs="Courier New"/>
          <w:sz w:val="20"/>
          <w:szCs w:val="20"/>
        </w:rPr>
        <w:t>Not Equal!</w:t>
      </w:r>
      <w:r>
        <w:rPr>
          <w:rFonts w:ascii="Courier New" w:hAnsi="Courier New" w:cs="Courier New"/>
          <w:sz w:val="20"/>
          <w:szCs w:val="20"/>
        </w:rPr>
        <w:t>__</w:t>
      </w:r>
    </w:p>
    <w:p w14:paraId="6C4AF9A3" w14:textId="4FA634AA" w:rsidR="008B6126" w:rsidRDefault="008B6126" w:rsidP="008B6126">
      <w:pPr>
        <w:rPr>
          <w:rFonts w:ascii="Courier New" w:eastAsia="Times New Roman" w:hAnsi="Courier New" w:cs="Courier New"/>
          <w:sz w:val="16"/>
          <w:szCs w:val="27"/>
          <w:lang w:val="en"/>
        </w:rPr>
      </w:pP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a = 5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</w:t>
      </w:r>
      <w:r w:rsidRPr="00DE0F2E">
        <w:rPr>
          <w:rFonts w:ascii="Courier New" w:hAnsi="Courier New" w:cs="Courier New"/>
          <w:sz w:val="20"/>
          <w:szCs w:val="20"/>
        </w:rPr>
        <w:t>b = 6;</w:t>
      </w:r>
      <w:r w:rsidRPr="00DE0F2E">
        <w:rPr>
          <w:rFonts w:ascii="Courier New" w:hAnsi="Courier New" w:cs="Courier New"/>
          <w:sz w:val="20"/>
          <w:szCs w:val="20"/>
        </w:rPr>
        <w:br/>
        <w:t> </w:t>
      </w:r>
      <w:r>
        <w:rPr>
          <w:rFonts w:ascii="Courier New" w:hAnsi="Courier New" w:cs="Courier New"/>
          <w:sz w:val="20"/>
          <w:szCs w:val="20"/>
        </w:rPr>
        <w:t xml:space="preserve">   </w:t>
      </w:r>
      <w:r w:rsidRPr="00DE0F2E">
        <w:rPr>
          <w:rFonts w:ascii="Courier New" w:hAnsi="Courier New" w:cs="Courier New"/>
          <w:sz w:val="20"/>
          <w:szCs w:val="20"/>
        </w:rPr>
        <w:t>Func2(ptr1,ptr2,a);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cout &lt;&lt; *ptr1 &lt;&lt; endl;</w:t>
      </w:r>
      <w:r>
        <w:rPr>
          <w:rFonts w:ascii="Courier New" w:hAnsi="Courier New" w:cs="Courier New"/>
          <w:sz w:val="20"/>
          <w:szCs w:val="20"/>
        </w:rPr>
        <w:tab/>
        <w:t>//____</w:t>
      </w:r>
      <w:r w:rsidRPr="00DE0F2E">
        <w:rPr>
          <w:rFonts w:ascii="Courier New" w:hAnsi="Courier New" w:cs="Courier New"/>
          <w:sz w:val="20"/>
          <w:szCs w:val="20"/>
        </w:rPr>
        <w:t>_</w:t>
      </w:r>
      <w:r w:rsidR="002E5996">
        <w:rPr>
          <w:rFonts w:ascii="Courier New" w:hAnsi="Courier New" w:cs="Courier New"/>
          <w:sz w:val="20"/>
          <w:szCs w:val="20"/>
        </w:rPr>
        <w:t>110</w:t>
      </w:r>
      <w:r w:rsidRPr="00DE0F2E">
        <w:rPr>
          <w:rFonts w:ascii="Courier New" w:hAnsi="Courier New" w:cs="Courier New"/>
          <w:sz w:val="20"/>
          <w:szCs w:val="20"/>
        </w:rPr>
        <w:t>_____</w:t>
      </w:r>
      <w:r w:rsidRPr="00DE0F2E">
        <w:rPr>
          <w:rFonts w:ascii="Courier New" w:hAnsi="Courier New" w:cs="Courier New"/>
          <w:sz w:val="20"/>
          <w:szCs w:val="20"/>
        </w:rPr>
        <w:br/>
      </w:r>
      <w:r>
        <w:rPr>
          <w:rFonts w:ascii="Courier New" w:hAnsi="Courier New" w:cs="Courier New"/>
          <w:sz w:val="20"/>
          <w:szCs w:val="20"/>
        </w:rPr>
        <w:t xml:space="preserve">    cout &lt;&lt; *ptr2 &lt;&lt; endl;</w:t>
      </w:r>
      <w:r>
        <w:rPr>
          <w:rFonts w:ascii="Courier New" w:hAnsi="Courier New" w:cs="Courier New"/>
          <w:sz w:val="20"/>
          <w:szCs w:val="20"/>
        </w:rPr>
        <w:tab/>
      </w:r>
      <w:r w:rsidRPr="00DE0F2E">
        <w:rPr>
          <w:rFonts w:ascii="Courier New" w:hAnsi="Courier New" w:cs="Courier New"/>
          <w:sz w:val="20"/>
          <w:szCs w:val="20"/>
        </w:rPr>
        <w:t>//_____</w:t>
      </w:r>
      <w:r w:rsidR="002E5996">
        <w:rPr>
          <w:rFonts w:ascii="Courier New" w:hAnsi="Courier New" w:cs="Courier New"/>
          <w:sz w:val="20"/>
          <w:szCs w:val="20"/>
        </w:rPr>
        <w:t>121</w:t>
      </w:r>
      <w:r w:rsidRPr="00DE0F2E">
        <w:rPr>
          <w:rFonts w:ascii="Courier New" w:hAnsi="Courier New" w:cs="Courier New"/>
          <w:sz w:val="20"/>
          <w:szCs w:val="20"/>
        </w:rPr>
        <w:t>_____</w:t>
      </w:r>
      <w:r w:rsidRPr="00DE0F2E">
        <w:rPr>
          <w:rFonts w:ascii="Courier New" w:hAnsi="Courier New" w:cs="Courier New"/>
          <w:sz w:val="20"/>
          <w:szCs w:val="20"/>
        </w:rPr>
        <w:br/>
        <w:t>}</w:t>
      </w:r>
      <w:r w:rsidRPr="00DE0F2E">
        <w:rPr>
          <w:rFonts w:ascii="Courier New" w:eastAsia="Times New Roman" w:hAnsi="Courier New" w:cs="Courier New"/>
          <w:sz w:val="20"/>
          <w:szCs w:val="20"/>
          <w:lang w:val="en"/>
        </w:rPr>
        <w:br/>
      </w:r>
    </w:p>
    <w:p w14:paraId="1357D8C1" w14:textId="0F2131E5" w:rsidR="008B6126" w:rsidRDefault="008B6126" w:rsidP="008B6126">
      <w:pPr>
        <w:rPr>
          <w:rFonts w:ascii="Courier New" w:eastAsia="Times New Roman" w:hAnsi="Courier New" w:cs="Courier New"/>
          <w:sz w:val="16"/>
          <w:szCs w:val="27"/>
          <w:lang w:val="en"/>
        </w:rPr>
      </w:pPr>
    </w:p>
    <w:p w14:paraId="33FAE28B" w14:textId="77777777" w:rsidR="00AD5D4A" w:rsidRPr="00D441CE" w:rsidRDefault="00AD5D4A" w:rsidP="00AD5D4A">
      <w:pPr>
        <w:jc w:val="both"/>
        <w:rPr>
          <w:rStyle w:val="style91"/>
          <w:rFonts w:ascii="Times New Roman" w:hAnsi="Times New Roman" w:cs="Times New Roman"/>
          <w:sz w:val="22"/>
          <w:szCs w:val="22"/>
          <w:lang w:val="en"/>
        </w:rPr>
      </w:pPr>
      <w:r w:rsidRPr="00D441CE">
        <w:rPr>
          <w:rStyle w:val="style91"/>
          <w:rFonts w:ascii="Times New Roman" w:hAnsi="Times New Roman" w:cs="Times New Roman"/>
          <w:b/>
          <w:lang w:val="en"/>
        </w:rPr>
        <w:t xml:space="preserve">Exercise </w:t>
      </w:r>
      <w:r>
        <w:rPr>
          <w:rStyle w:val="style91"/>
          <w:rFonts w:ascii="Times New Roman" w:hAnsi="Times New Roman" w:cs="Times New Roman"/>
          <w:b/>
          <w:lang w:val="en"/>
        </w:rPr>
        <w:t>3</w:t>
      </w:r>
      <w:r w:rsidRPr="00D441CE">
        <w:rPr>
          <w:rStyle w:val="style91"/>
          <w:rFonts w:ascii="Times New Roman" w:hAnsi="Times New Roman" w:cs="Times New Roman"/>
          <w:lang w:val="en"/>
        </w:rPr>
        <w:t>. </w:t>
      </w:r>
      <w:r>
        <w:rPr>
          <w:rStyle w:val="style91"/>
          <w:rFonts w:ascii="Times New Roman" w:hAnsi="Times New Roman" w:cs="Times New Roman"/>
          <w:lang w:val="en"/>
        </w:rPr>
        <w:t xml:space="preserve">(2 points) </w:t>
      </w:r>
      <w:r w:rsidRPr="00D441CE">
        <w:rPr>
          <w:rStyle w:val="style91"/>
          <w:rFonts w:ascii="Times New Roman" w:hAnsi="Times New Roman" w:cs="Times New Roman"/>
          <w:lang w:val="en"/>
        </w:rPr>
        <w:t>The following exercises are designed to give you practice with C++ pointers. For each of the following, write a single statement that performs the indicated task.  Assume that floating-point variables number1 and number2 have been declared and that number1 has been initialized to 7.3.</w:t>
      </w:r>
    </w:p>
    <w:p w14:paraId="3AD1BE98" w14:textId="77777777" w:rsidR="00AD5D4A" w:rsidRPr="00D441CE" w:rsidRDefault="00AD5D4A" w:rsidP="00AD5D4A">
      <w:pPr>
        <w:shd w:val="clear" w:color="auto" w:fill="FFFFFF"/>
        <w:rPr>
          <w:rFonts w:ascii="Arial" w:eastAsia="Times New Roman" w:hAnsi="Arial" w:cs="Arial"/>
          <w:color w:val="000000"/>
        </w:rPr>
      </w:pPr>
      <w:r w:rsidRPr="00D441CE">
        <w:rPr>
          <w:rFonts w:ascii="Courier New" w:eastAsia="Times New Roman" w:hAnsi="Courier New" w:cs="Courier New"/>
          <w:color w:val="000000"/>
          <w:sz w:val="22"/>
          <w:szCs w:val="22"/>
          <w:bdr w:val="none" w:sz="0" w:space="0" w:color="auto" w:frame="1"/>
        </w:rPr>
        <w:t> </w:t>
      </w:r>
    </w:p>
    <w:p w14:paraId="209E00CB" w14:textId="08EFE782" w:rsidR="002E5996" w:rsidRDefault="0075277E" w:rsidP="002E5996">
      <w:pPr>
        <w:numPr>
          <w:ilvl w:val="0"/>
          <w:numId w:val="2"/>
        </w:numPr>
        <w:rPr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>Declare the variable fPtr to be a pointer to an object of type double.</w:t>
      </w:r>
    </w:p>
    <w:p w14:paraId="662B41CE" w14:textId="72D42C9C" w:rsidR="002E5996" w:rsidRPr="002E5996" w:rsidRDefault="002E5996" w:rsidP="002E5996">
      <w:pPr>
        <w:rPr>
          <w:color w:val="FF0000"/>
          <w:sz w:val="22"/>
          <w:szCs w:val="22"/>
        </w:rPr>
      </w:pPr>
      <w:r w:rsidRPr="002E5996">
        <w:rPr>
          <w:color w:val="FF0000"/>
          <w:sz w:val="22"/>
          <w:szCs w:val="22"/>
        </w:rPr>
        <w:t>double* fPtr;</w:t>
      </w:r>
    </w:p>
    <w:p w14:paraId="6FAF2BC6" w14:textId="77777777" w:rsidR="0075277E" w:rsidRPr="00DD7744" w:rsidRDefault="0075277E" w:rsidP="005A3331">
      <w:pPr>
        <w:rPr>
          <w:sz w:val="22"/>
          <w:szCs w:val="22"/>
        </w:rPr>
      </w:pPr>
    </w:p>
    <w:p w14:paraId="2E2F40A5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Assign the address of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 xml:space="preserve">variable number1 to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 xml:space="preserve">pointer variable fPtr. </w:t>
      </w:r>
    </w:p>
    <w:p w14:paraId="7F2AC9F2" w14:textId="5AD128BE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t>fPtr = &amp;number1;</w:t>
      </w:r>
    </w:p>
    <w:p w14:paraId="543083C9" w14:textId="77777777" w:rsidR="00D1033B" w:rsidRPr="00DD7744" w:rsidRDefault="00D1033B" w:rsidP="005A3331">
      <w:pPr>
        <w:rPr>
          <w:rFonts w:eastAsia="Times New Roman"/>
          <w:sz w:val="22"/>
          <w:szCs w:val="22"/>
        </w:rPr>
      </w:pPr>
    </w:p>
    <w:p w14:paraId="555CD0C4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Print the value of the object pointed to by fPtr. </w:t>
      </w:r>
    </w:p>
    <w:p w14:paraId="2BD82510" w14:textId="359D14F8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t>cout &lt;&lt; *fPtr;</w:t>
      </w:r>
    </w:p>
    <w:p w14:paraId="058F7842" w14:textId="77777777" w:rsidR="00D1033B" w:rsidRPr="005A3331" w:rsidRDefault="00D1033B" w:rsidP="005A3331">
      <w:pPr>
        <w:rPr>
          <w:rFonts w:eastAsia="Times New Roman"/>
          <w:sz w:val="22"/>
          <w:szCs w:val="22"/>
          <w:lang w:val="en"/>
        </w:rPr>
      </w:pPr>
    </w:p>
    <w:p w14:paraId="237A95BE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Assign the value of the object pointed to by fPtr to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 xml:space="preserve">variable number2. </w:t>
      </w:r>
    </w:p>
    <w:p w14:paraId="65848662" w14:textId="2D6F8C70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t>number2 = *fPtr;</w:t>
      </w:r>
    </w:p>
    <w:p w14:paraId="1CE56D47" w14:textId="77777777" w:rsidR="0075277E" w:rsidRPr="005A3331" w:rsidRDefault="0075277E" w:rsidP="005A3331">
      <w:pPr>
        <w:rPr>
          <w:rFonts w:eastAsia="Times New Roman"/>
          <w:sz w:val="22"/>
          <w:szCs w:val="22"/>
          <w:lang w:val="en"/>
        </w:rPr>
      </w:pPr>
    </w:p>
    <w:p w14:paraId="289DF451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Print the value of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>number2.</w:t>
      </w:r>
    </w:p>
    <w:p w14:paraId="53A8AC52" w14:textId="0604B694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lastRenderedPageBreak/>
        <w:t>cout &lt;&lt; number2</w:t>
      </w:r>
      <w:r w:rsidRPr="002E5996">
        <w:rPr>
          <w:rFonts w:eastAsia="Times New Roman"/>
          <w:color w:val="FF0000"/>
          <w:sz w:val="22"/>
          <w:szCs w:val="22"/>
        </w:rPr>
        <w:t>;</w:t>
      </w:r>
    </w:p>
    <w:p w14:paraId="23B3AC12" w14:textId="77777777" w:rsidR="00D1033B" w:rsidRPr="005A3331" w:rsidRDefault="00D1033B" w:rsidP="005A3331">
      <w:pPr>
        <w:rPr>
          <w:rFonts w:eastAsia="Times New Roman"/>
          <w:sz w:val="22"/>
          <w:szCs w:val="22"/>
          <w:lang w:val="en"/>
        </w:rPr>
      </w:pPr>
    </w:p>
    <w:p w14:paraId="7BF0BFE5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Print the address of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 xml:space="preserve">number1. </w:t>
      </w:r>
    </w:p>
    <w:p w14:paraId="22BCF940" w14:textId="4998172E" w:rsidR="002E5996" w:rsidRPr="00270537" w:rsidRDefault="002E5996" w:rsidP="002E5996">
      <w:pPr>
        <w:rPr>
          <w:rFonts w:eastAsia="Times New Roman"/>
          <w:sz w:val="22"/>
          <w:szCs w:val="22"/>
        </w:rPr>
      </w:pPr>
      <w:r w:rsidRPr="002E5996">
        <w:rPr>
          <w:rFonts w:eastAsia="Times New Roman"/>
          <w:sz w:val="22"/>
          <w:szCs w:val="22"/>
        </w:rPr>
        <w:t>cout &lt;&lt; &amp;number1;</w:t>
      </w:r>
    </w:p>
    <w:p w14:paraId="3FF92A06" w14:textId="77777777" w:rsidR="00D1033B" w:rsidRPr="005A3331" w:rsidRDefault="00D1033B" w:rsidP="005A3331">
      <w:pPr>
        <w:rPr>
          <w:rFonts w:eastAsia="Times New Roman"/>
          <w:sz w:val="22"/>
          <w:szCs w:val="22"/>
          <w:lang w:val="en"/>
        </w:rPr>
      </w:pPr>
    </w:p>
    <w:p w14:paraId="3CB3F732" w14:textId="77777777" w:rsidR="0075277E" w:rsidRPr="002E5996" w:rsidRDefault="0075277E" w:rsidP="0075277E">
      <w:pPr>
        <w:numPr>
          <w:ilvl w:val="0"/>
          <w:numId w:val="2"/>
        </w:numPr>
        <w:rPr>
          <w:rFonts w:eastAsia="Times New Roman"/>
          <w:sz w:val="22"/>
          <w:szCs w:val="22"/>
        </w:rPr>
      </w:pPr>
      <w:r w:rsidRPr="00DD7744">
        <w:rPr>
          <w:rFonts w:eastAsia="Times New Roman"/>
          <w:sz w:val="22"/>
          <w:szCs w:val="22"/>
          <w:lang w:val="en"/>
        </w:rPr>
        <w:t xml:space="preserve">Print the address stored in fPtr. Is the value printed the same as the address of </w:t>
      </w:r>
      <w:r>
        <w:rPr>
          <w:rFonts w:eastAsia="Times New Roman"/>
          <w:sz w:val="22"/>
          <w:szCs w:val="22"/>
          <w:lang w:val="en"/>
        </w:rPr>
        <w:t xml:space="preserve">the </w:t>
      </w:r>
      <w:r w:rsidRPr="00DD7744">
        <w:rPr>
          <w:rFonts w:eastAsia="Times New Roman"/>
          <w:sz w:val="22"/>
          <w:szCs w:val="22"/>
          <w:lang w:val="en"/>
        </w:rPr>
        <w:t>number1?</w:t>
      </w:r>
    </w:p>
    <w:p w14:paraId="19854C4B" w14:textId="31BEA7BB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t>cout &lt;&lt; fPtr;</w:t>
      </w:r>
    </w:p>
    <w:p w14:paraId="7242094C" w14:textId="1FA46DA2" w:rsidR="002E5996" w:rsidRPr="002E5996" w:rsidRDefault="002E5996" w:rsidP="002E5996">
      <w:pPr>
        <w:rPr>
          <w:rFonts w:eastAsia="Times New Roman"/>
          <w:color w:val="FF0000"/>
          <w:sz w:val="22"/>
          <w:szCs w:val="22"/>
        </w:rPr>
      </w:pPr>
      <w:r w:rsidRPr="002E5996">
        <w:rPr>
          <w:rFonts w:eastAsia="Times New Roman"/>
          <w:color w:val="FF0000"/>
          <w:sz w:val="22"/>
          <w:szCs w:val="22"/>
        </w:rPr>
        <w:t>Yes it should be the same because we assigned the address of number1 to fPtr in task2</w:t>
      </w:r>
    </w:p>
    <w:p w14:paraId="0783E514" w14:textId="4D0E5515" w:rsidR="00AD5D4A" w:rsidRDefault="00AD5D4A" w:rsidP="008B6126">
      <w:pPr>
        <w:rPr>
          <w:rFonts w:eastAsia="Times New Roman"/>
          <w:color w:val="FF0000"/>
          <w:sz w:val="22"/>
          <w:szCs w:val="22"/>
          <w:lang w:val="en"/>
        </w:rPr>
      </w:pPr>
    </w:p>
    <w:p w14:paraId="7D97F257" w14:textId="77777777" w:rsidR="00D1033B" w:rsidRDefault="00D1033B" w:rsidP="008B6126">
      <w:pPr>
        <w:rPr>
          <w:rFonts w:ascii="Courier New" w:eastAsia="Times New Roman" w:hAnsi="Courier New" w:cs="Courier New"/>
          <w:sz w:val="16"/>
          <w:szCs w:val="27"/>
          <w:lang w:val="en"/>
        </w:rPr>
      </w:pPr>
    </w:p>
    <w:p w14:paraId="39E2D9F3" w14:textId="77777777" w:rsidR="00AD5D4A" w:rsidRDefault="00AD5D4A" w:rsidP="008B6126">
      <w:pPr>
        <w:rPr>
          <w:rFonts w:ascii="Courier New" w:eastAsia="Times New Roman" w:hAnsi="Courier New" w:cs="Courier New"/>
          <w:sz w:val="16"/>
          <w:szCs w:val="27"/>
          <w:lang w:val="en"/>
        </w:rPr>
      </w:pPr>
    </w:p>
    <w:p w14:paraId="2C232561" w14:textId="77777777" w:rsidR="008B6126" w:rsidRDefault="000F7D95" w:rsidP="008B6126">
      <w:pPr>
        <w:rPr>
          <w:rFonts w:ascii="Courier New" w:eastAsia="Times New Roman" w:hAnsi="Courier New" w:cs="Courier New"/>
          <w:sz w:val="16"/>
          <w:szCs w:val="27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41931FEB">
          <v:rect id="_x0000_i1025" alt="" style="width:468pt;height:1pt;mso-width-percent:0;mso-height-percent:0;mso-width-percent:0;mso-height-percent:0" o:hralign="center" o:hrstd="t" o:hrnoshade="t" o:hr="t" fillcolor="black [3213]" stroked="f"/>
        </w:pict>
      </w:r>
    </w:p>
    <w:p w14:paraId="5B5DB5BB" w14:textId="143875A1" w:rsidR="008B6126" w:rsidRPr="007B5A71" w:rsidRDefault="008B6126" w:rsidP="008F0141">
      <w:pPr>
        <w:jc w:val="both"/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</w:pPr>
      <w:r w:rsidRPr="00106F45">
        <w:rPr>
          <w:rFonts w:ascii="Courier New" w:eastAsia="Times New Roman" w:hAnsi="Courier New" w:cs="Courier New"/>
          <w:sz w:val="16"/>
          <w:szCs w:val="27"/>
          <w:lang w:val="en"/>
        </w:rPr>
        <w:br/>
      </w:r>
      <w:r w:rsidR="00AD5D4A">
        <w:rPr>
          <w:rStyle w:val="style91"/>
          <w:rFonts w:ascii="Times New Roman" w:eastAsia="Times New Roman" w:hAnsi="Times New Roman" w:cs="Times New Roman"/>
          <w:b/>
          <w:sz w:val="22"/>
          <w:szCs w:val="22"/>
          <w:lang w:val="en"/>
        </w:rPr>
        <w:t>Exercise 4</w:t>
      </w:r>
      <w:r w:rsidRPr="00F059FE">
        <w:rPr>
          <w:rStyle w:val="style91"/>
          <w:rFonts w:ascii="Times New Roman" w:eastAsia="Times New Roman" w:hAnsi="Times New Roman" w:cs="Times New Roman"/>
          <w:b/>
          <w:sz w:val="22"/>
          <w:szCs w:val="22"/>
          <w:lang w:val="en"/>
        </w:rPr>
        <w:t>.</w:t>
      </w:r>
      <w:r w:rsidRPr="0058246F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="0058246F" w:rsidRPr="0058246F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(6 points)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Write a program 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(</w:t>
      </w:r>
      <w:r>
        <w:rPr>
          <w:rStyle w:val="style71"/>
          <w:bCs/>
          <w:sz w:val="22"/>
          <w:szCs w:val="22"/>
          <w:lang w:val="en"/>
        </w:rPr>
        <w:t>U</w:t>
      </w:r>
      <w:r w:rsidRPr="00AE0B5B">
        <w:rPr>
          <w:rStyle w:val="style71"/>
          <w:bCs/>
          <w:sz w:val="22"/>
          <w:szCs w:val="22"/>
          <w:lang w:val="en"/>
        </w:rPr>
        <w:t xml:space="preserve">pload your file named </w:t>
      </w:r>
      <w:r>
        <w:rPr>
          <w:rStyle w:val="style71"/>
          <w:bCs/>
          <w:color w:val="FF0000"/>
          <w:sz w:val="22"/>
          <w:szCs w:val="22"/>
          <w:lang w:val="en"/>
        </w:rPr>
        <w:t>TestScores.cpp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)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that dynamically allocates an array large enough to hold a user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-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defined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number of tes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t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scores. Once all the scores are entered, the array should be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passed t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o a function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(use your preferred sorting function)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that sorts them in ascending order. Another function should be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called that calculates the average score. The program should display the sorted list of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scores and averages with appropriate headings. Use pointer notation rather than array</w:t>
      </w:r>
      <w:r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</w:t>
      </w: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notation whenever possible.</w:t>
      </w:r>
      <w:r w:rsidR="008F014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 xml:space="preserve">  Finally, drop </w:t>
      </w:r>
      <w:r w:rsidR="008F0141" w:rsidRPr="008F014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the lowest test sco</w:t>
      </w:r>
      <w:r w:rsidR="008F014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re and compute the new average score using a new array dynamically allocation</w:t>
      </w:r>
      <w:r w:rsidR="008F0141" w:rsidRPr="008F014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.</w:t>
      </w:r>
    </w:p>
    <w:p w14:paraId="3511A951" w14:textId="77777777" w:rsidR="008B6126" w:rsidRDefault="008B6126" w:rsidP="008B6126">
      <w:pPr>
        <w:jc w:val="both"/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</w:pPr>
      <w:r w:rsidRPr="007B5A71"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  <w:t>Input Validation: Do not accept negative numbers for test scores.</w:t>
      </w:r>
    </w:p>
    <w:p w14:paraId="01994EDD" w14:textId="77777777" w:rsidR="008B6126" w:rsidRDefault="008B6126" w:rsidP="008B6126">
      <w:pPr>
        <w:jc w:val="both"/>
        <w:rPr>
          <w:rStyle w:val="style91"/>
          <w:rFonts w:ascii="Times New Roman" w:eastAsia="Times New Roman" w:hAnsi="Times New Roman" w:cs="Times New Roman"/>
          <w:sz w:val="22"/>
          <w:szCs w:val="22"/>
          <w:lang w:val="en"/>
        </w:rPr>
      </w:pPr>
    </w:p>
    <w:p w14:paraId="71731DDE" w14:textId="27D1A787" w:rsidR="008B6126" w:rsidRDefault="008B6126" w:rsidP="008B6126">
      <w:pPr>
        <w:jc w:val="both"/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</w:pPr>
      <w:r w:rsidRPr="00016EB7"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  <w:t>Sample Run:</w:t>
      </w:r>
    </w:p>
    <w:p w14:paraId="304CBAFB" w14:textId="392FC308" w:rsidR="00F97260" w:rsidRDefault="00F97260" w:rsidP="00F97260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Please ent</w:t>
      </w:r>
      <w:r w:rsidR="00BF15C6">
        <w:rPr>
          <w:rStyle w:val="style91"/>
          <w:rFonts w:eastAsia="Times New Roman"/>
          <w:sz w:val="22"/>
          <w:szCs w:val="22"/>
          <w:lang w:val="en"/>
        </w:rPr>
        <w:t>er the number of test scores: 0</w:t>
      </w:r>
    </w:p>
    <w:p w14:paraId="3114AB0E" w14:textId="0E1C7091" w:rsidR="00F97260" w:rsidRPr="00016EB7" w:rsidRDefault="00F97260" w:rsidP="00F97260">
      <w:pPr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</w:pPr>
      <w:r w:rsidRPr="00F97260">
        <w:rPr>
          <w:rStyle w:val="style91"/>
          <w:rFonts w:eastAsia="Times New Roman"/>
          <w:sz w:val="22"/>
          <w:szCs w:val="22"/>
          <w:lang w:val="en"/>
        </w:rPr>
        <w:t>Invalid input. Please try again.</w:t>
      </w:r>
      <w:r w:rsidRPr="00016EB7"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  <w:t xml:space="preserve"> </w:t>
      </w:r>
    </w:p>
    <w:p w14:paraId="684DC695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Please enter the number of test scores: 6</w:t>
      </w:r>
    </w:p>
    <w:p w14:paraId="0AC82DF4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1: 69</w:t>
      </w:r>
    </w:p>
    <w:p w14:paraId="3C97ABBA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2: 93</w:t>
      </w:r>
    </w:p>
    <w:p w14:paraId="21A3E05B" w14:textId="29A606FD" w:rsidR="008B6126" w:rsidRDefault="00F97260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3: -78</w:t>
      </w:r>
    </w:p>
    <w:p w14:paraId="64172761" w14:textId="24B4F4BF" w:rsidR="00F97260" w:rsidRPr="00016EB7" w:rsidRDefault="00BF15C6" w:rsidP="00F97260">
      <w:pPr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Invalid input: negative value. Please try again</w:t>
      </w:r>
      <w:r w:rsidR="00F97260" w:rsidRPr="00F97260">
        <w:rPr>
          <w:rStyle w:val="style91"/>
          <w:rFonts w:eastAsia="Times New Roman"/>
          <w:sz w:val="22"/>
          <w:szCs w:val="22"/>
          <w:lang w:val="en"/>
        </w:rPr>
        <w:t>.</w:t>
      </w:r>
      <w:r w:rsidR="00F97260" w:rsidRPr="00016EB7">
        <w:rPr>
          <w:rStyle w:val="style91"/>
          <w:rFonts w:ascii="Times New Roman" w:eastAsia="Times New Roman" w:hAnsi="Times New Roman" w:cs="Times New Roman"/>
          <w:sz w:val="22"/>
          <w:szCs w:val="22"/>
          <w:u w:val="single"/>
          <w:lang w:val="en"/>
        </w:rPr>
        <w:t xml:space="preserve"> </w:t>
      </w:r>
    </w:p>
    <w:p w14:paraId="2E3CB786" w14:textId="77777777" w:rsidR="00F97260" w:rsidRDefault="00F97260" w:rsidP="00F97260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3: 75</w:t>
      </w:r>
    </w:p>
    <w:p w14:paraId="26E2B81C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4: 96</w:t>
      </w:r>
    </w:p>
    <w:p w14:paraId="62BDD4B9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5: 91</w:t>
      </w:r>
    </w:p>
    <w:p w14:paraId="2796B325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Enter test score 6: 88</w:t>
      </w:r>
    </w:p>
    <w:p w14:paraId="5B636888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</w:p>
    <w:p w14:paraId="5EA69D07" w14:textId="59B41952" w:rsidR="008B6126" w:rsidRDefault="00B66FDA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Sorted test scores</w:t>
      </w:r>
      <w:r w:rsidR="008B6126">
        <w:rPr>
          <w:rStyle w:val="style91"/>
          <w:rFonts w:eastAsia="Times New Roman"/>
          <w:sz w:val="22"/>
          <w:szCs w:val="22"/>
          <w:lang w:val="en"/>
        </w:rPr>
        <w:t>:</w:t>
      </w:r>
    </w:p>
    <w:p w14:paraId="38E30257" w14:textId="3D24FA4E" w:rsidR="008B6126" w:rsidRDefault="00B66FDA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===================</w:t>
      </w:r>
    </w:p>
    <w:p w14:paraId="77DD938D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69</w:t>
      </w:r>
    </w:p>
    <w:p w14:paraId="0A728129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75</w:t>
      </w:r>
    </w:p>
    <w:p w14:paraId="65D1BBF6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88</w:t>
      </w:r>
    </w:p>
    <w:p w14:paraId="3A24C3CE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91</w:t>
      </w:r>
    </w:p>
    <w:p w14:paraId="2F787DD8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93</w:t>
      </w:r>
    </w:p>
    <w:p w14:paraId="3C80904D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96</w:t>
      </w:r>
    </w:p>
    <w:p w14:paraId="2B2CA2BB" w14:textId="77777777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</w:p>
    <w:p w14:paraId="6A6BA1B8" w14:textId="106538BE" w:rsidR="008B6126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The average score</w:t>
      </w:r>
      <w:r w:rsidR="00AC44D1">
        <w:rPr>
          <w:rStyle w:val="style91"/>
          <w:rFonts w:eastAsia="Times New Roman"/>
          <w:sz w:val="22"/>
          <w:szCs w:val="22"/>
          <w:lang w:val="en"/>
        </w:rPr>
        <w:t>:</w:t>
      </w:r>
      <w:r>
        <w:rPr>
          <w:rStyle w:val="style91"/>
          <w:rFonts w:eastAsia="Times New Roman"/>
          <w:sz w:val="22"/>
          <w:szCs w:val="22"/>
          <w:lang w:val="en"/>
        </w:rPr>
        <w:t xml:space="preserve"> 85.33</w:t>
      </w:r>
    </w:p>
    <w:p w14:paraId="3E27FC1E" w14:textId="77777777" w:rsidR="008B6126" w:rsidRPr="00016EB7" w:rsidRDefault="008B6126" w:rsidP="008B6126">
      <w:pPr>
        <w:rPr>
          <w:rStyle w:val="style91"/>
          <w:rFonts w:eastAsia="Times New Roman"/>
          <w:sz w:val="22"/>
          <w:szCs w:val="22"/>
          <w:lang w:val="en"/>
        </w:rPr>
      </w:pPr>
    </w:p>
    <w:p w14:paraId="748EDBEE" w14:textId="3EB69E18" w:rsidR="00235720" w:rsidRDefault="00235720" w:rsidP="008B6126">
      <w:pPr>
        <w:rPr>
          <w:rFonts w:eastAsia="Times New Roman"/>
          <w:color w:val="FF0000"/>
          <w:sz w:val="22"/>
          <w:szCs w:val="22"/>
          <w:lang w:val="en"/>
        </w:rPr>
      </w:pPr>
    </w:p>
    <w:p w14:paraId="74FCB6F7" w14:textId="1BE8D5D7" w:rsidR="008F0141" w:rsidRDefault="00B66FDA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Sorted test scores (</w:t>
      </w:r>
      <w:r w:rsidR="008F0141">
        <w:rPr>
          <w:rStyle w:val="style91"/>
          <w:rFonts w:eastAsia="Times New Roman"/>
          <w:sz w:val="22"/>
          <w:szCs w:val="22"/>
          <w:lang w:val="en"/>
        </w:rPr>
        <w:t>lowest</w:t>
      </w:r>
      <w:r>
        <w:rPr>
          <w:rStyle w:val="style91"/>
          <w:rFonts w:eastAsia="Times New Roman"/>
          <w:sz w:val="22"/>
          <w:szCs w:val="22"/>
          <w:lang w:val="en"/>
        </w:rPr>
        <w:t xml:space="preserve"> dropped</w:t>
      </w:r>
      <w:r w:rsidR="008F0141">
        <w:rPr>
          <w:rStyle w:val="style91"/>
          <w:rFonts w:eastAsia="Times New Roman"/>
          <w:sz w:val="22"/>
          <w:szCs w:val="22"/>
          <w:lang w:val="en"/>
        </w:rPr>
        <w:t>):</w:t>
      </w:r>
    </w:p>
    <w:p w14:paraId="4D76DB2F" w14:textId="47454706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====================</w:t>
      </w:r>
      <w:r w:rsidR="00B66FDA">
        <w:rPr>
          <w:rStyle w:val="style91"/>
          <w:rFonts w:eastAsia="Times New Roman"/>
          <w:sz w:val="22"/>
          <w:szCs w:val="22"/>
          <w:lang w:val="en"/>
        </w:rPr>
        <w:t>==</w:t>
      </w:r>
      <w:r>
        <w:rPr>
          <w:rStyle w:val="style91"/>
          <w:rFonts w:eastAsia="Times New Roman"/>
          <w:sz w:val="22"/>
          <w:szCs w:val="22"/>
          <w:lang w:val="en"/>
        </w:rPr>
        <w:t>==============</w:t>
      </w:r>
    </w:p>
    <w:p w14:paraId="63C388F7" w14:textId="77777777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75</w:t>
      </w:r>
    </w:p>
    <w:p w14:paraId="5F6A6556" w14:textId="77777777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88</w:t>
      </w:r>
    </w:p>
    <w:p w14:paraId="0FBE8CE1" w14:textId="77777777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91</w:t>
      </w:r>
    </w:p>
    <w:p w14:paraId="1C2F5826" w14:textId="77777777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lastRenderedPageBreak/>
        <w:t>93</w:t>
      </w:r>
    </w:p>
    <w:p w14:paraId="5F557D6C" w14:textId="5298D5B3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  <w:r>
        <w:rPr>
          <w:rStyle w:val="style91"/>
          <w:rFonts w:eastAsia="Times New Roman"/>
          <w:sz w:val="22"/>
          <w:szCs w:val="22"/>
          <w:lang w:val="en"/>
        </w:rPr>
        <w:t>96</w:t>
      </w:r>
    </w:p>
    <w:p w14:paraId="4C4B0E17" w14:textId="1427E941" w:rsidR="008F0141" w:rsidRDefault="008F0141" w:rsidP="008F0141">
      <w:pPr>
        <w:rPr>
          <w:rStyle w:val="style91"/>
          <w:rFonts w:eastAsia="Times New Roman"/>
          <w:sz w:val="22"/>
          <w:szCs w:val="22"/>
          <w:lang w:val="en"/>
        </w:rPr>
      </w:pPr>
    </w:p>
    <w:p w14:paraId="1AEDA184" w14:textId="6E202938" w:rsidR="008F0141" w:rsidRDefault="00AC44D1" w:rsidP="008F0141">
      <w:pPr>
        <w:rPr>
          <w:rStyle w:val="style91"/>
          <w:rFonts w:eastAsia="Times New Roman"/>
          <w:sz w:val="22"/>
          <w:szCs w:val="22"/>
          <w:lang w:val="en"/>
        </w:rPr>
      </w:pPr>
      <w:r w:rsidRPr="00AC44D1">
        <w:rPr>
          <w:rStyle w:val="style91"/>
          <w:rFonts w:eastAsia="Times New Roman"/>
          <w:sz w:val="22"/>
          <w:szCs w:val="22"/>
          <w:lang w:val="en"/>
        </w:rPr>
        <w:t>Average test score after dropping lowest score:</w:t>
      </w:r>
      <w:r w:rsidR="008F0141">
        <w:rPr>
          <w:rStyle w:val="style91"/>
          <w:rFonts w:eastAsia="Times New Roman"/>
          <w:sz w:val="22"/>
          <w:szCs w:val="22"/>
          <w:lang w:val="en"/>
        </w:rPr>
        <w:t xml:space="preserve"> 88.60</w:t>
      </w:r>
    </w:p>
    <w:p w14:paraId="7EDBE179" w14:textId="11DB2288" w:rsidR="008F0141" w:rsidRPr="00BD50D3" w:rsidRDefault="008F0141" w:rsidP="008B6126">
      <w:pPr>
        <w:rPr>
          <w:rFonts w:eastAsia="Times New Roman"/>
          <w:color w:val="FF0000"/>
          <w:sz w:val="22"/>
          <w:szCs w:val="22"/>
          <w:lang w:val="en"/>
        </w:rPr>
      </w:pPr>
    </w:p>
    <w:sectPr w:rsidR="008F0141" w:rsidRPr="00BD50D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AEB08" w14:textId="77777777" w:rsidR="000F7D95" w:rsidRDefault="000F7D95" w:rsidP="00F607EA">
      <w:r>
        <w:separator/>
      </w:r>
    </w:p>
  </w:endnote>
  <w:endnote w:type="continuationSeparator" w:id="0">
    <w:p w14:paraId="1A18C351" w14:textId="77777777" w:rsidR="000F7D95" w:rsidRDefault="000F7D95" w:rsidP="00F60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933104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8EDBF7" w14:textId="777FA0E9" w:rsidR="00F607EA" w:rsidRDefault="00F607EA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1A251C">
          <w:t>4</w:t>
        </w:r>
        <w:r>
          <w:fldChar w:fldCharType="end"/>
        </w:r>
      </w:p>
    </w:sdtContent>
  </w:sdt>
  <w:p w14:paraId="748EDBF8" w14:textId="77777777" w:rsidR="00F607EA" w:rsidRDefault="00F607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45D4E" w14:textId="77777777" w:rsidR="000F7D95" w:rsidRDefault="000F7D95" w:rsidP="00F607EA">
      <w:r>
        <w:separator/>
      </w:r>
    </w:p>
  </w:footnote>
  <w:footnote w:type="continuationSeparator" w:id="0">
    <w:p w14:paraId="462443D7" w14:textId="77777777" w:rsidR="000F7D95" w:rsidRDefault="000F7D95" w:rsidP="00F60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D6624"/>
    <w:multiLevelType w:val="hybridMultilevel"/>
    <w:tmpl w:val="ADFE7B68"/>
    <w:lvl w:ilvl="0" w:tplc="008E9BE8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53C72"/>
    <w:multiLevelType w:val="multilevel"/>
    <w:tmpl w:val="37F4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707E38"/>
    <w:multiLevelType w:val="hybridMultilevel"/>
    <w:tmpl w:val="04069240"/>
    <w:lvl w:ilvl="0" w:tplc="813685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0D2356"/>
    <w:multiLevelType w:val="multilevel"/>
    <w:tmpl w:val="8008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7D51E6"/>
    <w:multiLevelType w:val="hybridMultilevel"/>
    <w:tmpl w:val="78B405B0"/>
    <w:lvl w:ilvl="0" w:tplc="A74EE73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865E3C"/>
    <w:multiLevelType w:val="hybridMultilevel"/>
    <w:tmpl w:val="796A743C"/>
    <w:lvl w:ilvl="0" w:tplc="09BE191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A8393A"/>
    <w:multiLevelType w:val="hybridMultilevel"/>
    <w:tmpl w:val="29E4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602253">
    <w:abstractNumId w:val="1"/>
  </w:num>
  <w:num w:numId="2" w16cid:durableId="1052655421">
    <w:abstractNumId w:val="3"/>
  </w:num>
  <w:num w:numId="3" w16cid:durableId="797383734">
    <w:abstractNumId w:val="2"/>
  </w:num>
  <w:num w:numId="4" w16cid:durableId="609119531">
    <w:abstractNumId w:val="4"/>
  </w:num>
  <w:num w:numId="5" w16cid:durableId="1726952709">
    <w:abstractNumId w:val="6"/>
  </w:num>
  <w:num w:numId="6" w16cid:durableId="1267037727">
    <w:abstractNumId w:val="0"/>
  </w:num>
  <w:num w:numId="7" w16cid:durableId="2550233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srQwtLQ0MzCwMDVX0lEKTi0uzszPAykwNKsFAB+tw8MtAAAA"/>
  </w:docVars>
  <w:rsids>
    <w:rsidRoot w:val="00106F45"/>
    <w:rsid w:val="000267A7"/>
    <w:rsid w:val="00040EC1"/>
    <w:rsid w:val="00063A04"/>
    <w:rsid w:val="00076D0F"/>
    <w:rsid w:val="00084522"/>
    <w:rsid w:val="000B2072"/>
    <w:rsid w:val="000B4288"/>
    <w:rsid w:val="000E06C0"/>
    <w:rsid w:val="000F7D95"/>
    <w:rsid w:val="00103F54"/>
    <w:rsid w:val="00106EC4"/>
    <w:rsid w:val="00106F45"/>
    <w:rsid w:val="00120C19"/>
    <w:rsid w:val="001364C7"/>
    <w:rsid w:val="00166DE7"/>
    <w:rsid w:val="00172A68"/>
    <w:rsid w:val="001A251C"/>
    <w:rsid w:val="001C2F80"/>
    <w:rsid w:val="001D21E8"/>
    <w:rsid w:val="001F1698"/>
    <w:rsid w:val="00222AD2"/>
    <w:rsid w:val="00235720"/>
    <w:rsid w:val="00270537"/>
    <w:rsid w:val="00275366"/>
    <w:rsid w:val="00280F49"/>
    <w:rsid w:val="002B616E"/>
    <w:rsid w:val="002E5996"/>
    <w:rsid w:val="003159C5"/>
    <w:rsid w:val="00331D19"/>
    <w:rsid w:val="00362937"/>
    <w:rsid w:val="00374694"/>
    <w:rsid w:val="0038674E"/>
    <w:rsid w:val="0039306E"/>
    <w:rsid w:val="0039354C"/>
    <w:rsid w:val="003D3E06"/>
    <w:rsid w:val="003D5CF0"/>
    <w:rsid w:val="003F72F3"/>
    <w:rsid w:val="00430BAE"/>
    <w:rsid w:val="00446B89"/>
    <w:rsid w:val="00450178"/>
    <w:rsid w:val="004501FE"/>
    <w:rsid w:val="004565E2"/>
    <w:rsid w:val="00477999"/>
    <w:rsid w:val="004D3C52"/>
    <w:rsid w:val="004D7EAA"/>
    <w:rsid w:val="00560FA4"/>
    <w:rsid w:val="0058246F"/>
    <w:rsid w:val="00586650"/>
    <w:rsid w:val="005A3331"/>
    <w:rsid w:val="005C2984"/>
    <w:rsid w:val="005E2D5D"/>
    <w:rsid w:val="0061026E"/>
    <w:rsid w:val="00636E77"/>
    <w:rsid w:val="00650180"/>
    <w:rsid w:val="006D27B0"/>
    <w:rsid w:val="00701619"/>
    <w:rsid w:val="00704DBB"/>
    <w:rsid w:val="00722CA4"/>
    <w:rsid w:val="0075277E"/>
    <w:rsid w:val="007530DF"/>
    <w:rsid w:val="00760B56"/>
    <w:rsid w:val="007635F9"/>
    <w:rsid w:val="0077349F"/>
    <w:rsid w:val="00781C73"/>
    <w:rsid w:val="00784F96"/>
    <w:rsid w:val="007A6097"/>
    <w:rsid w:val="007B1DF4"/>
    <w:rsid w:val="007B20F3"/>
    <w:rsid w:val="007C4292"/>
    <w:rsid w:val="007C4640"/>
    <w:rsid w:val="00832FC6"/>
    <w:rsid w:val="00893042"/>
    <w:rsid w:val="008B6126"/>
    <w:rsid w:val="008F0141"/>
    <w:rsid w:val="008F282B"/>
    <w:rsid w:val="009040D4"/>
    <w:rsid w:val="00964C44"/>
    <w:rsid w:val="009A18AE"/>
    <w:rsid w:val="009A5A5C"/>
    <w:rsid w:val="009C1463"/>
    <w:rsid w:val="009F3024"/>
    <w:rsid w:val="00A10370"/>
    <w:rsid w:val="00A243B0"/>
    <w:rsid w:val="00A54D98"/>
    <w:rsid w:val="00A64174"/>
    <w:rsid w:val="00AC3D4D"/>
    <w:rsid w:val="00AC44D1"/>
    <w:rsid w:val="00AC662A"/>
    <w:rsid w:val="00AD0DD3"/>
    <w:rsid w:val="00AD5D4A"/>
    <w:rsid w:val="00AE0B5B"/>
    <w:rsid w:val="00B66FDA"/>
    <w:rsid w:val="00B7506B"/>
    <w:rsid w:val="00B764F5"/>
    <w:rsid w:val="00B80AAA"/>
    <w:rsid w:val="00BC11AB"/>
    <w:rsid w:val="00BD50D3"/>
    <w:rsid w:val="00BF15C6"/>
    <w:rsid w:val="00C20BBB"/>
    <w:rsid w:val="00C62931"/>
    <w:rsid w:val="00C71714"/>
    <w:rsid w:val="00C86DB9"/>
    <w:rsid w:val="00CA59A4"/>
    <w:rsid w:val="00D1033B"/>
    <w:rsid w:val="00D52731"/>
    <w:rsid w:val="00D730C4"/>
    <w:rsid w:val="00D7454D"/>
    <w:rsid w:val="00D856AA"/>
    <w:rsid w:val="00DB5BE8"/>
    <w:rsid w:val="00DB6167"/>
    <w:rsid w:val="00DD1ADB"/>
    <w:rsid w:val="00DD7744"/>
    <w:rsid w:val="00DE0BE9"/>
    <w:rsid w:val="00E03B8D"/>
    <w:rsid w:val="00E100EA"/>
    <w:rsid w:val="00E24297"/>
    <w:rsid w:val="00E27066"/>
    <w:rsid w:val="00E64D72"/>
    <w:rsid w:val="00EE4E25"/>
    <w:rsid w:val="00F0050C"/>
    <w:rsid w:val="00F0356B"/>
    <w:rsid w:val="00F059FE"/>
    <w:rsid w:val="00F420F7"/>
    <w:rsid w:val="00F42694"/>
    <w:rsid w:val="00F607EA"/>
    <w:rsid w:val="00F61F75"/>
    <w:rsid w:val="00F97260"/>
    <w:rsid w:val="00FB4B6A"/>
    <w:rsid w:val="00FD66DF"/>
    <w:rsid w:val="00FE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8EDBA0"/>
  <w15:docId w15:val="{040FB760-5B48-4F5E-A932-AEAD5EE6E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260"/>
    <w:rPr>
      <w:rFonts w:eastAsiaTheme="minorEastAsia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style6">
    <w:name w:val="style6"/>
    <w:basedOn w:val="Normal"/>
    <w:rPr>
      <w:rFonts w:ascii="Consolas" w:hAnsi="Consolas" w:cs="Consolas"/>
      <w:sz w:val="21"/>
      <w:szCs w:val="21"/>
    </w:rPr>
  </w:style>
  <w:style w:type="paragraph" w:customStyle="1" w:styleId="style7">
    <w:name w:val="style7"/>
    <w:basedOn w:val="Normal"/>
    <w:pPr>
      <w:spacing w:before="100" w:beforeAutospacing="1" w:after="100" w:afterAutospacing="1"/>
    </w:pPr>
  </w:style>
  <w:style w:type="paragraph" w:customStyle="1" w:styleId="style8">
    <w:name w:val="style8"/>
    <w:basedOn w:val="Normal"/>
    <w:rPr>
      <w:rFonts w:ascii="Consolas" w:hAnsi="Consolas" w:cs="Consolas"/>
    </w:rPr>
  </w:style>
  <w:style w:type="paragraph" w:customStyle="1" w:styleId="style9">
    <w:name w:val="style9"/>
    <w:basedOn w:val="Normal"/>
    <w:pPr>
      <w:spacing w:before="100" w:beforeAutospacing="1" w:after="100" w:afterAutospacing="1"/>
    </w:pPr>
    <w:rPr>
      <w:rFonts w:ascii="Courier New" w:hAnsi="Courier New" w:cs="Courier New"/>
    </w:rPr>
  </w:style>
  <w:style w:type="paragraph" w:customStyle="1" w:styleId="style10">
    <w:name w:val="style10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style11">
    <w:name w:val="style11"/>
    <w:basedOn w:val="Normal"/>
    <w:pPr>
      <w:spacing w:before="100" w:beforeAutospacing="1" w:after="100" w:afterAutospacing="1"/>
      <w:ind w:left="600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style91">
    <w:name w:val="style91"/>
    <w:basedOn w:val="DefaultParagraphFont"/>
    <w:rPr>
      <w:rFonts w:ascii="Courier New" w:hAnsi="Courier New" w:cs="Courier New" w:hint="default"/>
    </w:rPr>
  </w:style>
  <w:style w:type="character" w:customStyle="1" w:styleId="style71">
    <w:name w:val="style71"/>
    <w:basedOn w:val="DefaultParagraphFont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4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7EA"/>
    <w:rPr>
      <w:rFonts w:eastAsiaTheme="minorEastAsia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7EA"/>
    <w:rPr>
      <w:rFonts w:eastAsiaTheme="minorEastAsia"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9F3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2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7536">
      <w:marLeft w:val="6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C122 Sp10  Lab &amp; Assignment</vt:lpstr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C122 Sp10  Lab &amp; Assignment</dc:title>
  <dc:subject/>
  <dc:creator>Liaw, Jonathan</dc:creator>
  <cp:keywords/>
  <dc:description/>
  <cp:lastModifiedBy>Mohammad Abu Shariha</cp:lastModifiedBy>
  <cp:revision>2</cp:revision>
  <cp:lastPrinted>2019-09-01T07:28:00Z</cp:lastPrinted>
  <dcterms:created xsi:type="dcterms:W3CDTF">2024-01-16T18:04:00Z</dcterms:created>
  <dcterms:modified xsi:type="dcterms:W3CDTF">2024-01-16T18:04:00Z</dcterms:modified>
</cp:coreProperties>
</file>